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2374D" w14:textId="13327BE8" w:rsidR="00F32B67" w:rsidRPr="005A0C0D" w:rsidRDefault="00F32B67" w:rsidP="004A669E">
      <w:pPr>
        <w:pStyle w:val="BodyText"/>
        <w:ind w:left="8992" w:right="2736"/>
        <w:rPr>
          <w:rFonts w:ascii="Times New Roman"/>
          <w:sz w:val="20"/>
          <w:szCs w:val="20"/>
        </w:rPr>
      </w:pPr>
    </w:p>
    <w:p w14:paraId="0920542D" w14:textId="77777777" w:rsidR="00F32B67" w:rsidRPr="005A0C0D" w:rsidRDefault="00F32B67" w:rsidP="004A669E">
      <w:pPr>
        <w:pStyle w:val="BodyText"/>
        <w:rPr>
          <w:rFonts w:ascii="Times New Roman"/>
          <w:sz w:val="20"/>
          <w:szCs w:val="20"/>
        </w:rPr>
      </w:pPr>
    </w:p>
    <w:p w14:paraId="2296DE45" w14:textId="77777777" w:rsidR="006B5A11" w:rsidRPr="005A0C0D" w:rsidRDefault="006B5A11" w:rsidP="004A669E">
      <w:pPr>
        <w:rPr>
          <w:rFonts w:cstheme="minorBidi"/>
          <w:b/>
          <w:bCs/>
          <w:sz w:val="20"/>
          <w:szCs w:val="20"/>
        </w:rPr>
      </w:pPr>
      <w:r w:rsidRPr="005A0C0D">
        <w:rPr>
          <w:rFonts w:cstheme="minorBidi"/>
          <w:b/>
          <w:bCs/>
          <w:sz w:val="20"/>
          <w:szCs w:val="20"/>
        </w:rPr>
        <w:t>About isolved</w:t>
      </w:r>
    </w:p>
    <w:p w14:paraId="0ED74250" w14:textId="5747F26E" w:rsidR="006B5A11" w:rsidRPr="005A0C0D" w:rsidRDefault="006B5A11" w:rsidP="004A669E">
      <w:pPr>
        <w:rPr>
          <w:rFonts w:cstheme="minorBidi"/>
          <w:sz w:val="20"/>
          <w:szCs w:val="20"/>
        </w:rPr>
      </w:pPr>
      <w:r w:rsidRPr="005A0C0D">
        <w:rPr>
          <w:rFonts w:cstheme="minorBidi"/>
          <w:sz w:val="20"/>
          <w:szCs w:val="20"/>
        </w:rPr>
        <w:t xml:space="preserve">isolved is an employee experience leader, providing intuitive, people-first HCM technology. Our solutions are delivered directly or through our partner network to more than five million employees and 145,000 employers — who use them every day to boost performance, increase productivity, and accelerate results while reducing risk. Our HCM platform, isolved People Cloud, seamlessly connects and manages the employee journey across talent management, HR &amp; payroll, workforce management and engagement management functions. No matter the industry, we help high-growth organizations employ, enable and empower their workforce by transforming employee experience for a better today and a better tomorrow. For more information, visit </w:t>
      </w:r>
      <w:hyperlink r:id="rId8" w:history="1">
        <w:r w:rsidRPr="005A0C0D">
          <w:rPr>
            <w:rStyle w:val="Hyperlink"/>
            <w:rFonts w:cstheme="minorBidi"/>
            <w:sz w:val="20"/>
            <w:szCs w:val="20"/>
          </w:rPr>
          <w:t>www.isolvedhcm.com</w:t>
        </w:r>
      </w:hyperlink>
      <w:r w:rsidRPr="005A0C0D">
        <w:rPr>
          <w:rFonts w:cstheme="minorBidi"/>
          <w:sz w:val="20"/>
          <w:szCs w:val="20"/>
        </w:rPr>
        <w:t>.</w:t>
      </w:r>
    </w:p>
    <w:p w14:paraId="14C7759D" w14:textId="77777777" w:rsidR="006B5A11" w:rsidRPr="005A0C0D" w:rsidRDefault="006B5A11" w:rsidP="004A669E">
      <w:pPr>
        <w:rPr>
          <w:rFonts w:cstheme="minorBidi"/>
          <w:sz w:val="20"/>
          <w:szCs w:val="20"/>
        </w:rPr>
      </w:pPr>
    </w:p>
    <w:p w14:paraId="2E43164D" w14:textId="669A2E7E" w:rsidR="006B5A11" w:rsidRPr="005A0C0D" w:rsidRDefault="00D916A9" w:rsidP="004A669E">
      <w:pPr>
        <w:rPr>
          <w:rFonts w:eastAsiaTheme="minorHAnsi" w:cstheme="minorBidi"/>
          <w:b/>
          <w:bCs/>
          <w:sz w:val="20"/>
          <w:szCs w:val="20"/>
        </w:rPr>
      </w:pPr>
      <w:r>
        <w:rPr>
          <w:rFonts w:cstheme="minorBidi"/>
          <w:b/>
          <w:bCs/>
          <w:sz w:val="20"/>
          <w:szCs w:val="20"/>
        </w:rPr>
        <w:t xml:space="preserve">Tax </w:t>
      </w:r>
      <w:r w:rsidR="004A2F38">
        <w:rPr>
          <w:rFonts w:cstheme="minorBidi"/>
          <w:b/>
          <w:bCs/>
          <w:sz w:val="20"/>
          <w:szCs w:val="20"/>
        </w:rPr>
        <w:t>Operations Specialist</w:t>
      </w:r>
    </w:p>
    <w:p w14:paraId="3DE5FABA" w14:textId="28460F1A" w:rsidR="00D4367D" w:rsidRPr="005A0C0D" w:rsidRDefault="00D4367D" w:rsidP="004A669E">
      <w:pPr>
        <w:rPr>
          <w:rFonts w:cstheme="minorBidi"/>
          <w:sz w:val="20"/>
          <w:szCs w:val="20"/>
        </w:rPr>
      </w:pPr>
      <w:r>
        <w:rPr>
          <w:rFonts w:cstheme="minorBidi"/>
          <w:sz w:val="20"/>
          <w:szCs w:val="20"/>
        </w:rPr>
        <w:t>Location:</w:t>
      </w:r>
      <w:r w:rsidR="0028479A">
        <w:rPr>
          <w:rFonts w:cstheme="minorBidi"/>
          <w:sz w:val="20"/>
          <w:szCs w:val="20"/>
        </w:rPr>
        <w:t xml:space="preserve"> </w:t>
      </w:r>
      <w:r w:rsidR="00D37173">
        <w:rPr>
          <w:rFonts w:cstheme="minorBidi"/>
          <w:sz w:val="20"/>
          <w:szCs w:val="20"/>
        </w:rPr>
        <w:t xml:space="preserve">Dubuque, IA </w:t>
      </w:r>
    </w:p>
    <w:p w14:paraId="565F1D54" w14:textId="393CB4F2" w:rsidR="006B5A11" w:rsidRDefault="006B5A11" w:rsidP="004A669E">
      <w:pPr>
        <w:rPr>
          <w:rFonts w:cstheme="minorBidi"/>
          <w:sz w:val="20"/>
          <w:szCs w:val="20"/>
        </w:rPr>
      </w:pPr>
    </w:p>
    <w:p w14:paraId="68F66DE5" w14:textId="78F106B9" w:rsidR="00D4367D" w:rsidRPr="00D4367D" w:rsidRDefault="00D4367D" w:rsidP="004A669E">
      <w:pPr>
        <w:rPr>
          <w:rFonts w:cstheme="minorBidi"/>
          <w:b/>
          <w:bCs/>
          <w:sz w:val="20"/>
          <w:szCs w:val="20"/>
        </w:rPr>
      </w:pPr>
      <w:r>
        <w:rPr>
          <w:rFonts w:cstheme="minorBidi"/>
          <w:b/>
          <w:bCs/>
          <w:sz w:val="20"/>
          <w:szCs w:val="20"/>
        </w:rPr>
        <w:t xml:space="preserve">Job Summary:  </w:t>
      </w:r>
    </w:p>
    <w:p w14:paraId="4D11EE9B" w14:textId="3C5E77D9" w:rsidR="00E22F99" w:rsidRDefault="004A2F38" w:rsidP="004A669E">
      <w:pPr>
        <w:rPr>
          <w:rFonts w:cs="Arial"/>
          <w:color w:val="302C2C"/>
          <w:sz w:val="20"/>
          <w:szCs w:val="20"/>
          <w:lang w:bidi="en-US"/>
        </w:rPr>
      </w:pPr>
      <w:r w:rsidRPr="004A2F38">
        <w:rPr>
          <w:rFonts w:cs="Arial"/>
          <w:color w:val="302C2C"/>
          <w:sz w:val="20"/>
          <w:szCs w:val="20"/>
          <w:lang w:bidi="en-US"/>
        </w:rPr>
        <w:t>Review outstanding applications with the states; Work with states to stay on top of determinations and changes to process.  Work with legislative group to stay up to date on any WOTC changes or updates.  Create client emails regarding lobbing efforts regarding WOTC. Review daily mail and process forms to be filed with the states; process tax credits, prepare client invoices and reports quarterly. Research and projects as assigned by director.</w:t>
      </w:r>
    </w:p>
    <w:p w14:paraId="0F289734" w14:textId="77777777" w:rsidR="004A2F38" w:rsidRPr="005A0C0D" w:rsidRDefault="004A2F38" w:rsidP="004A669E">
      <w:pPr>
        <w:rPr>
          <w:rFonts w:cstheme="minorBidi"/>
          <w:sz w:val="20"/>
          <w:szCs w:val="20"/>
        </w:rPr>
      </w:pPr>
    </w:p>
    <w:p w14:paraId="52A149F9" w14:textId="01390C41" w:rsidR="006B5A11" w:rsidRPr="00CB4114" w:rsidRDefault="006B5A11" w:rsidP="004A669E">
      <w:pPr>
        <w:rPr>
          <w:rFonts w:cstheme="minorBidi"/>
          <w:b/>
          <w:bCs/>
          <w:sz w:val="20"/>
          <w:szCs w:val="20"/>
        </w:rPr>
      </w:pPr>
      <w:r w:rsidRPr="00CB4114">
        <w:rPr>
          <w:rFonts w:cstheme="minorBidi"/>
          <w:b/>
          <w:bCs/>
          <w:sz w:val="20"/>
          <w:szCs w:val="20"/>
        </w:rPr>
        <w:t xml:space="preserve">Core Job Duties: </w:t>
      </w:r>
    </w:p>
    <w:p w14:paraId="20F0D6CF" w14:textId="77777777" w:rsidR="004A2F38" w:rsidRPr="004A2F38" w:rsidRDefault="004A2F38" w:rsidP="004A2F38">
      <w:pPr>
        <w:pStyle w:val="BodyText"/>
        <w:numPr>
          <w:ilvl w:val="0"/>
          <w:numId w:val="27"/>
        </w:numPr>
        <w:rPr>
          <w:rFonts w:cs="Arial"/>
          <w:color w:val="302C2C"/>
          <w:sz w:val="20"/>
          <w:szCs w:val="20"/>
          <w:lang w:bidi="en-US"/>
        </w:rPr>
      </w:pPr>
      <w:r w:rsidRPr="004A2F38">
        <w:rPr>
          <w:rFonts w:cs="Arial"/>
          <w:color w:val="302C2C"/>
          <w:sz w:val="20"/>
          <w:szCs w:val="20"/>
          <w:lang w:bidi="en-US"/>
        </w:rPr>
        <w:t>Make regular calls to state WOTC offices to 1) check on processing status; 2) inquire for clients or request special processing; 3) coordinate testing of new systems; 4) develop good relations with WOTC coordinators</w:t>
      </w:r>
    </w:p>
    <w:p w14:paraId="526D855C" w14:textId="379AD16D" w:rsidR="004A2F38" w:rsidRPr="004A2F38" w:rsidRDefault="004A2F38" w:rsidP="004A2F38">
      <w:pPr>
        <w:pStyle w:val="BodyText"/>
        <w:numPr>
          <w:ilvl w:val="0"/>
          <w:numId w:val="27"/>
        </w:numPr>
        <w:rPr>
          <w:rFonts w:cs="Arial"/>
          <w:color w:val="302C2C"/>
          <w:sz w:val="20"/>
          <w:szCs w:val="20"/>
          <w:lang w:bidi="en-US"/>
        </w:rPr>
      </w:pPr>
      <w:r w:rsidRPr="004A2F38">
        <w:rPr>
          <w:rFonts w:cs="Arial"/>
          <w:color w:val="302C2C"/>
          <w:sz w:val="20"/>
          <w:szCs w:val="20"/>
          <w:lang w:bidi="en-US"/>
        </w:rPr>
        <w:t xml:space="preserve">Write various customer emails, proofread documents and emails for director, </w:t>
      </w:r>
      <w:r w:rsidR="00552B39" w:rsidRPr="004A2F38">
        <w:rPr>
          <w:rFonts w:cs="Arial"/>
          <w:color w:val="302C2C"/>
          <w:sz w:val="20"/>
          <w:szCs w:val="20"/>
          <w:lang w:bidi="en-US"/>
        </w:rPr>
        <w:t>operations,</w:t>
      </w:r>
      <w:r w:rsidRPr="004A2F38">
        <w:rPr>
          <w:rFonts w:cs="Arial"/>
          <w:color w:val="302C2C"/>
          <w:sz w:val="20"/>
          <w:szCs w:val="20"/>
          <w:lang w:bidi="en-US"/>
        </w:rPr>
        <w:t xml:space="preserve"> and account managers</w:t>
      </w:r>
    </w:p>
    <w:p w14:paraId="4EA2032C" w14:textId="77777777" w:rsidR="004A2F38" w:rsidRPr="004A2F38" w:rsidRDefault="004A2F38" w:rsidP="004A2F38">
      <w:pPr>
        <w:pStyle w:val="BodyText"/>
        <w:numPr>
          <w:ilvl w:val="0"/>
          <w:numId w:val="27"/>
        </w:numPr>
        <w:rPr>
          <w:rFonts w:cs="Arial"/>
          <w:color w:val="302C2C"/>
          <w:sz w:val="20"/>
          <w:szCs w:val="20"/>
          <w:lang w:bidi="en-US"/>
        </w:rPr>
      </w:pPr>
      <w:r w:rsidRPr="004A2F38">
        <w:rPr>
          <w:rFonts w:cs="Arial"/>
          <w:color w:val="302C2C"/>
          <w:sz w:val="20"/>
          <w:szCs w:val="20"/>
          <w:lang w:bidi="en-US"/>
        </w:rPr>
        <w:t>Monitor IRS updates</w:t>
      </w:r>
    </w:p>
    <w:p w14:paraId="38608647" w14:textId="77777777" w:rsidR="004A2F38" w:rsidRPr="004A2F38" w:rsidRDefault="004A2F38" w:rsidP="004A2F38">
      <w:pPr>
        <w:pStyle w:val="BodyText"/>
        <w:numPr>
          <w:ilvl w:val="0"/>
          <w:numId w:val="27"/>
        </w:numPr>
        <w:rPr>
          <w:rFonts w:cs="Arial"/>
          <w:color w:val="302C2C"/>
          <w:sz w:val="20"/>
          <w:szCs w:val="20"/>
          <w:lang w:bidi="en-US"/>
        </w:rPr>
      </w:pPr>
      <w:r w:rsidRPr="004A2F38">
        <w:rPr>
          <w:rFonts w:cs="Arial"/>
          <w:color w:val="302C2C"/>
          <w:sz w:val="20"/>
          <w:szCs w:val="20"/>
          <w:lang w:bidi="en-US"/>
        </w:rPr>
        <w:t>Participate in regular NEOG/NEON calls to help isolved stay current with states and DOL directives</w:t>
      </w:r>
    </w:p>
    <w:p w14:paraId="6A0C1CB8" w14:textId="5154E6EB" w:rsidR="004A2F38" w:rsidRPr="004A2F38" w:rsidRDefault="004A2F38" w:rsidP="004A2F38">
      <w:pPr>
        <w:pStyle w:val="BodyText"/>
        <w:numPr>
          <w:ilvl w:val="0"/>
          <w:numId w:val="27"/>
        </w:numPr>
        <w:rPr>
          <w:rFonts w:cs="Arial"/>
          <w:color w:val="302C2C"/>
          <w:sz w:val="20"/>
          <w:szCs w:val="20"/>
          <w:lang w:bidi="en-US"/>
        </w:rPr>
      </w:pPr>
      <w:r w:rsidRPr="004A2F38">
        <w:rPr>
          <w:rFonts w:cs="Arial"/>
          <w:color w:val="302C2C"/>
          <w:sz w:val="20"/>
          <w:szCs w:val="20"/>
          <w:lang w:bidi="en-US"/>
        </w:rPr>
        <w:t xml:space="preserve">Ensure IRS forms are </w:t>
      </w:r>
      <w:r w:rsidR="00552B39" w:rsidRPr="004A2F38">
        <w:rPr>
          <w:rFonts w:cs="Arial"/>
          <w:color w:val="302C2C"/>
          <w:sz w:val="20"/>
          <w:szCs w:val="20"/>
          <w:lang w:bidi="en-US"/>
        </w:rPr>
        <w:t>up to date</w:t>
      </w:r>
    </w:p>
    <w:p w14:paraId="6DB6B142" w14:textId="77777777" w:rsidR="004A2F38" w:rsidRPr="004A2F38" w:rsidRDefault="004A2F38" w:rsidP="004A2F38">
      <w:pPr>
        <w:pStyle w:val="BodyText"/>
        <w:numPr>
          <w:ilvl w:val="0"/>
          <w:numId w:val="27"/>
        </w:numPr>
        <w:rPr>
          <w:rFonts w:cs="Arial"/>
          <w:color w:val="302C2C"/>
          <w:sz w:val="20"/>
          <w:szCs w:val="20"/>
          <w:lang w:bidi="en-US"/>
        </w:rPr>
      </w:pPr>
      <w:r w:rsidRPr="004A2F38">
        <w:rPr>
          <w:rFonts w:cs="Arial"/>
          <w:color w:val="302C2C"/>
          <w:sz w:val="20"/>
          <w:szCs w:val="20"/>
          <w:lang w:bidi="en-US"/>
        </w:rPr>
        <w:t>Coordinate creation of updated forms–paper and electronic</w:t>
      </w:r>
    </w:p>
    <w:p w14:paraId="14BB18D5" w14:textId="77777777" w:rsidR="004A2F38" w:rsidRPr="004A2F38" w:rsidRDefault="004A2F38" w:rsidP="004A2F38">
      <w:pPr>
        <w:pStyle w:val="BodyText"/>
        <w:numPr>
          <w:ilvl w:val="0"/>
          <w:numId w:val="27"/>
        </w:numPr>
        <w:rPr>
          <w:rFonts w:cs="Arial"/>
          <w:color w:val="302C2C"/>
          <w:sz w:val="20"/>
          <w:szCs w:val="20"/>
          <w:lang w:bidi="en-US"/>
        </w:rPr>
      </w:pPr>
      <w:r w:rsidRPr="004A2F38">
        <w:rPr>
          <w:rFonts w:cs="Arial"/>
          <w:color w:val="302C2C"/>
          <w:sz w:val="20"/>
          <w:szCs w:val="20"/>
          <w:lang w:bidi="en-US"/>
        </w:rPr>
        <w:t>Process daily mail–review to determine qualification for federal and state tax credits</w:t>
      </w:r>
    </w:p>
    <w:p w14:paraId="68B44D90" w14:textId="77777777" w:rsidR="004A2F38" w:rsidRPr="004A2F38" w:rsidRDefault="004A2F38" w:rsidP="004A2F38">
      <w:pPr>
        <w:pStyle w:val="BodyText"/>
        <w:numPr>
          <w:ilvl w:val="0"/>
          <w:numId w:val="27"/>
        </w:numPr>
        <w:rPr>
          <w:rFonts w:cs="Arial"/>
          <w:color w:val="302C2C"/>
          <w:sz w:val="20"/>
          <w:szCs w:val="20"/>
          <w:lang w:bidi="en-US"/>
        </w:rPr>
      </w:pPr>
      <w:r w:rsidRPr="004A2F38">
        <w:rPr>
          <w:rFonts w:cs="Arial"/>
          <w:color w:val="302C2C"/>
          <w:sz w:val="20"/>
          <w:szCs w:val="20"/>
          <w:lang w:bidi="en-US"/>
        </w:rPr>
        <w:t xml:space="preserve">Scan and enter mailed qualified and disqualified forms for compliance </w:t>
      </w:r>
    </w:p>
    <w:p w14:paraId="68107144" w14:textId="77777777" w:rsidR="004A2F38" w:rsidRPr="004A2F38" w:rsidRDefault="004A2F38" w:rsidP="004A2F38">
      <w:pPr>
        <w:pStyle w:val="BodyText"/>
        <w:numPr>
          <w:ilvl w:val="0"/>
          <w:numId w:val="27"/>
        </w:numPr>
        <w:rPr>
          <w:rFonts w:cs="Arial"/>
          <w:color w:val="302C2C"/>
          <w:sz w:val="20"/>
          <w:szCs w:val="20"/>
          <w:lang w:bidi="en-US"/>
        </w:rPr>
      </w:pPr>
      <w:r w:rsidRPr="004A2F38">
        <w:rPr>
          <w:rFonts w:cs="Arial"/>
          <w:color w:val="302C2C"/>
          <w:sz w:val="20"/>
          <w:szCs w:val="20"/>
          <w:lang w:bidi="en-US"/>
        </w:rPr>
        <w:t>Enter WOTC certificates and denials in the program</w:t>
      </w:r>
    </w:p>
    <w:p w14:paraId="59D62361" w14:textId="77777777" w:rsidR="004A2F38" w:rsidRPr="004A2F38" w:rsidRDefault="004A2F38" w:rsidP="004A2F38">
      <w:pPr>
        <w:pStyle w:val="BodyText"/>
        <w:numPr>
          <w:ilvl w:val="0"/>
          <w:numId w:val="27"/>
        </w:numPr>
        <w:rPr>
          <w:rFonts w:cs="Arial"/>
          <w:color w:val="302C2C"/>
          <w:sz w:val="20"/>
          <w:szCs w:val="20"/>
          <w:lang w:bidi="en-US"/>
        </w:rPr>
      </w:pPr>
      <w:r w:rsidRPr="004A2F38">
        <w:rPr>
          <w:rFonts w:cs="Arial"/>
          <w:color w:val="302C2C"/>
          <w:sz w:val="20"/>
          <w:szCs w:val="20"/>
          <w:lang w:bidi="en-US"/>
        </w:rPr>
        <w:t>Receive and process state pending/needs letters</w:t>
      </w:r>
    </w:p>
    <w:p w14:paraId="07182CBD" w14:textId="77777777" w:rsidR="004A2F38" w:rsidRPr="004A2F38" w:rsidRDefault="004A2F38" w:rsidP="004A2F38">
      <w:pPr>
        <w:pStyle w:val="BodyText"/>
        <w:numPr>
          <w:ilvl w:val="0"/>
          <w:numId w:val="27"/>
        </w:numPr>
        <w:rPr>
          <w:rFonts w:cs="Arial"/>
          <w:color w:val="302C2C"/>
          <w:sz w:val="20"/>
          <w:szCs w:val="20"/>
          <w:lang w:bidi="en-US"/>
        </w:rPr>
      </w:pPr>
      <w:r w:rsidRPr="004A2F38">
        <w:rPr>
          <w:rFonts w:cs="Arial"/>
          <w:color w:val="302C2C"/>
          <w:sz w:val="20"/>
          <w:szCs w:val="20"/>
          <w:lang w:bidi="en-US"/>
        </w:rPr>
        <w:t>Web enter WOTC qualified applications directly on various state websites</w:t>
      </w:r>
    </w:p>
    <w:p w14:paraId="457902BC" w14:textId="77777777" w:rsidR="004A2F38" w:rsidRPr="004A2F38" w:rsidRDefault="004A2F38" w:rsidP="004A2F38">
      <w:pPr>
        <w:pStyle w:val="BodyText"/>
        <w:numPr>
          <w:ilvl w:val="0"/>
          <w:numId w:val="27"/>
        </w:numPr>
        <w:rPr>
          <w:rFonts w:cs="Arial"/>
          <w:color w:val="302C2C"/>
          <w:sz w:val="20"/>
          <w:szCs w:val="20"/>
          <w:lang w:bidi="en-US"/>
        </w:rPr>
      </w:pPr>
      <w:r w:rsidRPr="004A2F38">
        <w:rPr>
          <w:rFonts w:cs="Arial"/>
          <w:color w:val="302C2C"/>
          <w:sz w:val="20"/>
          <w:szCs w:val="20"/>
          <w:lang w:bidi="en-US"/>
        </w:rPr>
        <w:t>Receive payroll files and process tax credits for all clients each quarter</w:t>
      </w:r>
    </w:p>
    <w:p w14:paraId="4E6AC95A" w14:textId="77777777" w:rsidR="004A2F38" w:rsidRPr="004A2F38" w:rsidRDefault="004A2F38" w:rsidP="004A2F38">
      <w:pPr>
        <w:pStyle w:val="BodyText"/>
        <w:numPr>
          <w:ilvl w:val="0"/>
          <w:numId w:val="27"/>
        </w:numPr>
        <w:rPr>
          <w:rFonts w:cs="Arial"/>
          <w:color w:val="302C2C"/>
          <w:sz w:val="20"/>
          <w:szCs w:val="20"/>
          <w:lang w:bidi="en-US"/>
        </w:rPr>
      </w:pPr>
      <w:r w:rsidRPr="004A2F38">
        <w:rPr>
          <w:rFonts w:cs="Arial"/>
          <w:color w:val="302C2C"/>
          <w:sz w:val="20"/>
          <w:szCs w:val="20"/>
          <w:lang w:bidi="en-US"/>
        </w:rPr>
        <w:t>Work toward continuous quality improvement</w:t>
      </w:r>
    </w:p>
    <w:p w14:paraId="71BB607A" w14:textId="77777777" w:rsidR="004A2F38" w:rsidRPr="004A2F38" w:rsidRDefault="004A2F38" w:rsidP="004A2F38">
      <w:pPr>
        <w:pStyle w:val="BodyText"/>
        <w:numPr>
          <w:ilvl w:val="0"/>
          <w:numId w:val="27"/>
        </w:numPr>
        <w:rPr>
          <w:rFonts w:cs="Arial"/>
          <w:color w:val="302C2C"/>
          <w:sz w:val="20"/>
          <w:szCs w:val="20"/>
          <w:lang w:bidi="en-US"/>
        </w:rPr>
      </w:pPr>
      <w:r w:rsidRPr="004A2F38">
        <w:rPr>
          <w:rFonts w:cs="Arial"/>
          <w:color w:val="302C2C"/>
          <w:sz w:val="20"/>
          <w:szCs w:val="20"/>
          <w:lang w:bidi="en-US"/>
        </w:rPr>
        <w:t>Stay current with changing technology, including software programs</w:t>
      </w:r>
    </w:p>
    <w:p w14:paraId="3C711FE8" w14:textId="77777777" w:rsidR="004A2F38" w:rsidRPr="004A2F38" w:rsidRDefault="004A2F38" w:rsidP="004A2F38">
      <w:pPr>
        <w:pStyle w:val="BodyText"/>
        <w:numPr>
          <w:ilvl w:val="0"/>
          <w:numId w:val="27"/>
        </w:numPr>
        <w:rPr>
          <w:rFonts w:cs="Arial"/>
          <w:color w:val="302C2C"/>
          <w:sz w:val="20"/>
          <w:szCs w:val="20"/>
          <w:lang w:bidi="en-US"/>
        </w:rPr>
      </w:pPr>
      <w:r w:rsidRPr="004A2F38">
        <w:rPr>
          <w:rFonts w:cs="Arial"/>
          <w:color w:val="302C2C"/>
          <w:sz w:val="20"/>
          <w:szCs w:val="20"/>
          <w:lang w:bidi="en-US"/>
        </w:rPr>
        <w:t>Uphold, support, and promote all company policies and procedures</w:t>
      </w:r>
    </w:p>
    <w:p w14:paraId="2500BCB5" w14:textId="77777777" w:rsidR="00CB4114" w:rsidRDefault="00CB4114" w:rsidP="004A669E">
      <w:pPr>
        <w:pStyle w:val="BodyText"/>
        <w:rPr>
          <w:sz w:val="20"/>
          <w:szCs w:val="20"/>
        </w:rPr>
      </w:pPr>
    </w:p>
    <w:p w14:paraId="663421C5" w14:textId="79005F1A" w:rsidR="004A2F38" w:rsidRPr="00CB4114" w:rsidRDefault="004A669E" w:rsidP="004A669E">
      <w:pPr>
        <w:pStyle w:val="BodyText"/>
        <w:rPr>
          <w:b/>
          <w:bCs/>
          <w:sz w:val="20"/>
          <w:szCs w:val="20"/>
        </w:rPr>
      </w:pPr>
      <w:r w:rsidRPr="00CB4114">
        <w:rPr>
          <w:b/>
          <w:bCs/>
          <w:sz w:val="20"/>
          <w:szCs w:val="20"/>
        </w:rPr>
        <w:t>Minimum Qualifications:</w:t>
      </w:r>
    </w:p>
    <w:p w14:paraId="61EE695A" w14:textId="77777777" w:rsidR="004A2F38" w:rsidRPr="004A2F38" w:rsidRDefault="004A2F38" w:rsidP="004A2F38">
      <w:pPr>
        <w:pStyle w:val="BodyText"/>
        <w:rPr>
          <w:rFonts w:cs="Arial"/>
          <w:color w:val="302C2C"/>
          <w:sz w:val="20"/>
          <w:szCs w:val="20"/>
          <w:u w:val="single"/>
          <w:lang w:bidi="en-US"/>
        </w:rPr>
      </w:pPr>
      <w:r w:rsidRPr="004A2F38">
        <w:rPr>
          <w:rFonts w:cs="Arial"/>
          <w:color w:val="302C2C"/>
          <w:sz w:val="20"/>
          <w:szCs w:val="20"/>
          <w:u w:val="single"/>
          <w:lang w:bidi="en-US"/>
        </w:rPr>
        <w:t>Language Skills:</w:t>
      </w:r>
    </w:p>
    <w:p w14:paraId="124C862D" w14:textId="77777777" w:rsidR="004A2F38" w:rsidRPr="004A2F38" w:rsidRDefault="004A2F38" w:rsidP="004A2F38">
      <w:pPr>
        <w:pStyle w:val="BodyText"/>
        <w:numPr>
          <w:ilvl w:val="0"/>
          <w:numId w:val="28"/>
        </w:numPr>
        <w:rPr>
          <w:rFonts w:cs="Arial"/>
          <w:color w:val="302C2C"/>
          <w:sz w:val="20"/>
          <w:szCs w:val="20"/>
          <w:lang w:bidi="en-US"/>
        </w:rPr>
      </w:pPr>
      <w:r w:rsidRPr="004A2F38">
        <w:rPr>
          <w:rFonts w:cs="Arial"/>
          <w:color w:val="302C2C"/>
          <w:sz w:val="20"/>
          <w:szCs w:val="20"/>
          <w:lang w:bidi="en-US"/>
        </w:rPr>
        <w:t>Ability to read, analyze, and interpret general business periodicals, professional journals, technical procedures, or government regulations.</w:t>
      </w:r>
    </w:p>
    <w:p w14:paraId="1CC43614" w14:textId="77777777" w:rsidR="004A2F38" w:rsidRPr="004A2F38" w:rsidRDefault="004A2F38" w:rsidP="004A2F38">
      <w:pPr>
        <w:pStyle w:val="BodyText"/>
        <w:numPr>
          <w:ilvl w:val="0"/>
          <w:numId w:val="28"/>
        </w:numPr>
        <w:rPr>
          <w:rFonts w:cs="Arial"/>
          <w:color w:val="302C2C"/>
          <w:sz w:val="20"/>
          <w:szCs w:val="20"/>
          <w:lang w:bidi="en-US"/>
        </w:rPr>
      </w:pPr>
      <w:r w:rsidRPr="004A2F38">
        <w:rPr>
          <w:rFonts w:cs="Arial"/>
          <w:color w:val="302C2C"/>
          <w:sz w:val="20"/>
          <w:szCs w:val="20"/>
          <w:lang w:bidi="en-US"/>
        </w:rPr>
        <w:t>Ability to write reports, business correspondence, and procedure manuals.</w:t>
      </w:r>
    </w:p>
    <w:p w14:paraId="2E5B6CEA" w14:textId="75A8B2E9" w:rsidR="004A2F38" w:rsidRPr="004A2F38" w:rsidRDefault="004A2F38" w:rsidP="004A2F38">
      <w:pPr>
        <w:pStyle w:val="BodyText"/>
        <w:numPr>
          <w:ilvl w:val="0"/>
          <w:numId w:val="28"/>
        </w:numPr>
        <w:rPr>
          <w:rFonts w:cs="Arial"/>
          <w:color w:val="302C2C"/>
          <w:sz w:val="20"/>
          <w:szCs w:val="20"/>
          <w:lang w:bidi="en-US"/>
        </w:rPr>
      </w:pPr>
      <w:r w:rsidRPr="004A2F38">
        <w:rPr>
          <w:rFonts w:cs="Arial"/>
          <w:color w:val="302C2C"/>
          <w:sz w:val="20"/>
          <w:szCs w:val="20"/>
          <w:lang w:bidi="en-US"/>
        </w:rPr>
        <w:t xml:space="preserve">Ability to effectively present information and respond to questions from groups of managers, clients, </w:t>
      </w:r>
      <w:r w:rsidR="00552B39" w:rsidRPr="004A2F38">
        <w:rPr>
          <w:rFonts w:cs="Arial"/>
          <w:color w:val="302C2C"/>
          <w:sz w:val="20"/>
          <w:szCs w:val="20"/>
          <w:lang w:bidi="en-US"/>
        </w:rPr>
        <w:t>customers,</w:t>
      </w:r>
      <w:r w:rsidRPr="004A2F38">
        <w:rPr>
          <w:rFonts w:cs="Arial"/>
          <w:color w:val="302C2C"/>
          <w:sz w:val="20"/>
          <w:szCs w:val="20"/>
          <w:lang w:bidi="en-US"/>
        </w:rPr>
        <w:t xml:space="preserve"> and the general public.</w:t>
      </w:r>
    </w:p>
    <w:p w14:paraId="046E2A13" w14:textId="77777777" w:rsidR="004A2F38" w:rsidRPr="004A2F38" w:rsidRDefault="004A2F38" w:rsidP="004A2F38">
      <w:pPr>
        <w:pStyle w:val="BodyText"/>
        <w:rPr>
          <w:rFonts w:cs="Arial"/>
          <w:color w:val="302C2C"/>
          <w:sz w:val="20"/>
          <w:szCs w:val="20"/>
          <w:lang w:bidi="en-US"/>
        </w:rPr>
      </w:pPr>
    </w:p>
    <w:p w14:paraId="1150BEF2" w14:textId="77777777" w:rsidR="004A2F38" w:rsidRPr="004A2F38" w:rsidRDefault="004A2F38" w:rsidP="004A2F38">
      <w:pPr>
        <w:pStyle w:val="BodyText"/>
        <w:rPr>
          <w:rFonts w:cs="Arial"/>
          <w:color w:val="302C2C"/>
          <w:sz w:val="20"/>
          <w:szCs w:val="20"/>
          <w:u w:val="single"/>
          <w:lang w:bidi="en-US"/>
        </w:rPr>
      </w:pPr>
      <w:r w:rsidRPr="004A2F38">
        <w:rPr>
          <w:rFonts w:cs="Arial"/>
          <w:color w:val="302C2C"/>
          <w:sz w:val="20"/>
          <w:szCs w:val="20"/>
          <w:u w:val="single"/>
          <w:lang w:bidi="en-US"/>
        </w:rPr>
        <w:t>Mathematical Skills:</w:t>
      </w:r>
    </w:p>
    <w:p w14:paraId="61BA0B8D" w14:textId="4283424B" w:rsidR="004A2F38" w:rsidRPr="004A2F38" w:rsidRDefault="004A2F38" w:rsidP="004A2F38">
      <w:pPr>
        <w:pStyle w:val="BodyText"/>
        <w:numPr>
          <w:ilvl w:val="0"/>
          <w:numId w:val="29"/>
        </w:numPr>
        <w:rPr>
          <w:rFonts w:cs="Arial"/>
          <w:color w:val="302C2C"/>
          <w:sz w:val="20"/>
          <w:szCs w:val="20"/>
          <w:lang w:bidi="en-US"/>
        </w:rPr>
      </w:pPr>
      <w:r w:rsidRPr="004A2F38">
        <w:rPr>
          <w:rFonts w:cs="Arial"/>
          <w:color w:val="302C2C"/>
          <w:sz w:val="20"/>
          <w:szCs w:val="20"/>
          <w:lang w:bidi="en-US"/>
        </w:rPr>
        <w:t>Ability</w:t>
      </w:r>
      <w:r w:rsidRPr="004A2F38">
        <w:rPr>
          <w:rFonts w:cs="Arial"/>
          <w:color w:val="302C2C"/>
          <w:sz w:val="20"/>
          <w:szCs w:val="20"/>
          <w:lang w:bidi="en-US"/>
        </w:rPr>
        <w:tab/>
        <w:t>to</w:t>
      </w:r>
      <w:r w:rsidR="00682DE5">
        <w:rPr>
          <w:rFonts w:cs="Arial"/>
          <w:color w:val="302C2C"/>
          <w:sz w:val="20"/>
          <w:szCs w:val="20"/>
          <w:lang w:bidi="en-US"/>
        </w:rPr>
        <w:t xml:space="preserve"> </w:t>
      </w:r>
      <w:r w:rsidRPr="004A2F38">
        <w:rPr>
          <w:rFonts w:cs="Arial"/>
          <w:color w:val="302C2C"/>
          <w:sz w:val="20"/>
          <w:szCs w:val="20"/>
          <w:lang w:bidi="en-US"/>
        </w:rPr>
        <w:t>calculate</w:t>
      </w:r>
      <w:r w:rsidR="00682DE5">
        <w:rPr>
          <w:rFonts w:cs="Arial"/>
          <w:color w:val="302C2C"/>
          <w:sz w:val="20"/>
          <w:szCs w:val="20"/>
          <w:lang w:bidi="en-US"/>
        </w:rPr>
        <w:t xml:space="preserve"> </w:t>
      </w:r>
      <w:r w:rsidRPr="004A2F38">
        <w:rPr>
          <w:rFonts w:cs="Arial"/>
          <w:color w:val="302C2C"/>
          <w:sz w:val="20"/>
          <w:szCs w:val="20"/>
          <w:lang w:bidi="en-US"/>
        </w:rPr>
        <w:t>figures</w:t>
      </w:r>
      <w:r w:rsidR="00682DE5">
        <w:rPr>
          <w:rFonts w:cs="Arial"/>
          <w:color w:val="302C2C"/>
          <w:sz w:val="20"/>
          <w:szCs w:val="20"/>
          <w:lang w:bidi="en-US"/>
        </w:rPr>
        <w:t xml:space="preserve"> </w:t>
      </w:r>
      <w:r w:rsidRPr="004A2F38">
        <w:rPr>
          <w:rFonts w:cs="Arial"/>
          <w:color w:val="302C2C"/>
          <w:sz w:val="20"/>
          <w:szCs w:val="20"/>
          <w:lang w:bidi="en-US"/>
        </w:rPr>
        <w:t>and</w:t>
      </w:r>
      <w:r w:rsidR="00682DE5">
        <w:rPr>
          <w:rFonts w:cs="Arial"/>
          <w:color w:val="302C2C"/>
          <w:sz w:val="20"/>
          <w:szCs w:val="20"/>
          <w:lang w:bidi="en-US"/>
        </w:rPr>
        <w:t xml:space="preserve"> </w:t>
      </w:r>
      <w:r w:rsidRPr="004A2F38">
        <w:rPr>
          <w:rFonts w:cs="Arial"/>
          <w:color w:val="302C2C"/>
          <w:sz w:val="20"/>
          <w:szCs w:val="20"/>
          <w:lang w:bidi="en-US"/>
        </w:rPr>
        <w:t>amounts</w:t>
      </w:r>
      <w:r w:rsidR="00682DE5">
        <w:rPr>
          <w:rFonts w:cs="Arial"/>
          <w:color w:val="302C2C"/>
          <w:sz w:val="20"/>
          <w:szCs w:val="20"/>
          <w:lang w:bidi="en-US"/>
        </w:rPr>
        <w:t xml:space="preserve"> </w:t>
      </w:r>
      <w:r w:rsidRPr="004A2F38">
        <w:rPr>
          <w:rFonts w:cs="Arial"/>
          <w:color w:val="302C2C"/>
          <w:sz w:val="20"/>
          <w:szCs w:val="20"/>
          <w:lang w:bidi="en-US"/>
        </w:rPr>
        <w:t>such</w:t>
      </w:r>
      <w:r w:rsidR="00682DE5">
        <w:rPr>
          <w:rFonts w:cs="Arial"/>
          <w:color w:val="302C2C"/>
          <w:sz w:val="20"/>
          <w:szCs w:val="20"/>
          <w:lang w:bidi="en-US"/>
        </w:rPr>
        <w:t xml:space="preserve"> </w:t>
      </w:r>
      <w:r w:rsidRPr="004A2F38">
        <w:rPr>
          <w:rFonts w:cs="Arial"/>
          <w:color w:val="302C2C"/>
          <w:sz w:val="20"/>
          <w:szCs w:val="20"/>
          <w:lang w:bidi="en-US"/>
        </w:rPr>
        <w:t>as</w:t>
      </w:r>
      <w:r w:rsidR="00682DE5">
        <w:rPr>
          <w:rFonts w:cs="Arial"/>
          <w:color w:val="302C2C"/>
          <w:sz w:val="20"/>
          <w:szCs w:val="20"/>
          <w:lang w:bidi="en-US"/>
        </w:rPr>
        <w:t xml:space="preserve"> </w:t>
      </w:r>
      <w:r w:rsidRPr="004A2F38">
        <w:rPr>
          <w:rFonts w:cs="Arial"/>
          <w:color w:val="302C2C"/>
          <w:sz w:val="20"/>
          <w:szCs w:val="20"/>
          <w:lang w:bidi="en-US"/>
        </w:rPr>
        <w:t>discounts,</w:t>
      </w:r>
      <w:r w:rsidR="00682DE5">
        <w:rPr>
          <w:rFonts w:cs="Arial"/>
          <w:color w:val="302C2C"/>
          <w:sz w:val="20"/>
          <w:szCs w:val="20"/>
          <w:lang w:bidi="en-US"/>
        </w:rPr>
        <w:t xml:space="preserve"> </w:t>
      </w:r>
      <w:r w:rsidRPr="004A2F38">
        <w:rPr>
          <w:rFonts w:cs="Arial"/>
          <w:color w:val="302C2C"/>
          <w:sz w:val="20"/>
          <w:szCs w:val="20"/>
          <w:lang w:bidi="en-US"/>
        </w:rPr>
        <w:t>interest, commissions, proportions, percentages, area, circumference, and volume.</w:t>
      </w:r>
    </w:p>
    <w:p w14:paraId="3959FE8F" w14:textId="77777777" w:rsidR="004A2F38" w:rsidRPr="004A2F38" w:rsidRDefault="004A2F38" w:rsidP="004A2F38">
      <w:pPr>
        <w:pStyle w:val="BodyText"/>
        <w:numPr>
          <w:ilvl w:val="0"/>
          <w:numId w:val="29"/>
        </w:numPr>
        <w:rPr>
          <w:rFonts w:cs="Arial"/>
          <w:color w:val="302C2C"/>
          <w:sz w:val="20"/>
          <w:szCs w:val="20"/>
          <w:lang w:bidi="en-US"/>
        </w:rPr>
      </w:pPr>
      <w:r w:rsidRPr="004A2F38">
        <w:rPr>
          <w:rFonts w:cs="Arial"/>
          <w:color w:val="302C2C"/>
          <w:sz w:val="20"/>
          <w:szCs w:val="20"/>
          <w:lang w:bidi="en-US"/>
        </w:rPr>
        <w:lastRenderedPageBreak/>
        <w:t>Ability to apply concepts of basic algebra and geometry.</w:t>
      </w:r>
    </w:p>
    <w:p w14:paraId="4C8781B9" w14:textId="77777777" w:rsidR="004A2F38" w:rsidRPr="004A2F38" w:rsidRDefault="004A2F38" w:rsidP="004A2F38">
      <w:pPr>
        <w:pStyle w:val="BodyText"/>
        <w:rPr>
          <w:rFonts w:cs="Arial"/>
          <w:color w:val="302C2C"/>
          <w:sz w:val="20"/>
          <w:szCs w:val="20"/>
          <w:lang w:bidi="en-US"/>
        </w:rPr>
      </w:pPr>
    </w:p>
    <w:p w14:paraId="058884E1" w14:textId="77777777" w:rsidR="004A2F38" w:rsidRPr="004A2F38" w:rsidRDefault="004A2F38" w:rsidP="004A2F38">
      <w:pPr>
        <w:pStyle w:val="BodyText"/>
        <w:rPr>
          <w:rFonts w:cs="Arial"/>
          <w:color w:val="302C2C"/>
          <w:sz w:val="20"/>
          <w:szCs w:val="20"/>
          <w:u w:val="single"/>
          <w:lang w:bidi="en-US"/>
        </w:rPr>
      </w:pPr>
      <w:r w:rsidRPr="004A2F38">
        <w:rPr>
          <w:rFonts w:cs="Arial"/>
          <w:color w:val="302C2C"/>
          <w:sz w:val="20"/>
          <w:szCs w:val="20"/>
          <w:u w:val="single"/>
          <w:lang w:bidi="en-US"/>
        </w:rPr>
        <w:t>Reasoning Ability:</w:t>
      </w:r>
    </w:p>
    <w:p w14:paraId="615E6A14" w14:textId="77777777" w:rsidR="004A2F38" w:rsidRPr="004A2F38" w:rsidRDefault="004A2F38" w:rsidP="004A2F38">
      <w:pPr>
        <w:pStyle w:val="BodyText"/>
        <w:numPr>
          <w:ilvl w:val="0"/>
          <w:numId w:val="30"/>
        </w:numPr>
        <w:rPr>
          <w:rFonts w:cs="Arial"/>
          <w:color w:val="302C2C"/>
          <w:sz w:val="20"/>
          <w:szCs w:val="20"/>
          <w:lang w:bidi="en-US"/>
        </w:rPr>
      </w:pPr>
      <w:r w:rsidRPr="004A2F38">
        <w:rPr>
          <w:rFonts w:cs="Arial"/>
          <w:color w:val="302C2C"/>
          <w:sz w:val="20"/>
          <w:szCs w:val="20"/>
          <w:lang w:bidi="en-US"/>
        </w:rPr>
        <w:t>Ability to apply common sense understanding to carry out instructions furnished in written, oral, or diagram form.</w:t>
      </w:r>
    </w:p>
    <w:p w14:paraId="7E185FE6" w14:textId="77777777" w:rsidR="004A2F38" w:rsidRPr="004A2F38" w:rsidRDefault="004A2F38" w:rsidP="004A2F38">
      <w:pPr>
        <w:pStyle w:val="BodyText"/>
        <w:numPr>
          <w:ilvl w:val="0"/>
          <w:numId w:val="30"/>
        </w:numPr>
        <w:rPr>
          <w:rFonts w:cs="Arial"/>
          <w:color w:val="302C2C"/>
          <w:sz w:val="20"/>
          <w:szCs w:val="20"/>
          <w:lang w:bidi="en-US"/>
        </w:rPr>
      </w:pPr>
      <w:r w:rsidRPr="004A2F38">
        <w:rPr>
          <w:rFonts w:cs="Arial"/>
          <w:color w:val="302C2C"/>
          <w:sz w:val="20"/>
          <w:szCs w:val="20"/>
          <w:lang w:bidi="en-US"/>
        </w:rPr>
        <w:t>Ability to deal with problems involving several concrete variables in standardized situations.</w:t>
      </w:r>
    </w:p>
    <w:p w14:paraId="0D9F34E9" w14:textId="77777777" w:rsidR="00191583" w:rsidRDefault="00191583" w:rsidP="00191583">
      <w:pPr>
        <w:pStyle w:val="BodyText"/>
        <w:rPr>
          <w:b/>
          <w:bCs/>
          <w:sz w:val="20"/>
          <w:szCs w:val="20"/>
        </w:rPr>
      </w:pPr>
    </w:p>
    <w:p w14:paraId="32FEDBE7" w14:textId="38A748E3" w:rsidR="0028479A" w:rsidRPr="0028479A" w:rsidRDefault="0028479A" w:rsidP="0028479A">
      <w:pPr>
        <w:pStyle w:val="BodyText"/>
        <w:rPr>
          <w:b/>
          <w:bCs/>
          <w:sz w:val="20"/>
          <w:szCs w:val="20"/>
        </w:rPr>
      </w:pPr>
      <w:r w:rsidRPr="0028479A">
        <w:rPr>
          <w:b/>
          <w:bCs/>
          <w:sz w:val="20"/>
          <w:szCs w:val="20"/>
        </w:rPr>
        <w:t>Education and Experience:</w:t>
      </w:r>
    </w:p>
    <w:p w14:paraId="7A63BCB8" w14:textId="77777777" w:rsidR="004A2F38" w:rsidRPr="004A2F38" w:rsidRDefault="004A2F38" w:rsidP="004A2F38">
      <w:pPr>
        <w:pStyle w:val="BodyText"/>
        <w:numPr>
          <w:ilvl w:val="0"/>
          <w:numId w:val="26"/>
        </w:numPr>
        <w:rPr>
          <w:rFonts w:cs="Arial"/>
          <w:color w:val="302C2C"/>
          <w:sz w:val="20"/>
          <w:szCs w:val="20"/>
          <w:lang w:bidi="en-US"/>
        </w:rPr>
      </w:pPr>
      <w:r w:rsidRPr="004A2F38">
        <w:rPr>
          <w:rFonts w:cs="Arial"/>
          <w:color w:val="302C2C"/>
          <w:sz w:val="20"/>
          <w:szCs w:val="20"/>
          <w:lang w:bidi="en-US"/>
        </w:rPr>
        <w:t>High school diploma or equivalent required; Bachelor’s degree (B.A.) from four- year college or university preferred</w:t>
      </w:r>
    </w:p>
    <w:p w14:paraId="28FB4F5B" w14:textId="0EBAD556" w:rsidR="00837304" w:rsidRDefault="004A2F38" w:rsidP="004A2F38">
      <w:pPr>
        <w:pStyle w:val="BodyText"/>
        <w:numPr>
          <w:ilvl w:val="0"/>
          <w:numId w:val="26"/>
        </w:numPr>
        <w:rPr>
          <w:rFonts w:cs="Arial"/>
          <w:color w:val="302C2C"/>
          <w:sz w:val="20"/>
          <w:szCs w:val="20"/>
          <w:lang w:bidi="en-US"/>
        </w:rPr>
      </w:pPr>
      <w:r w:rsidRPr="004A2F38">
        <w:rPr>
          <w:rFonts w:cs="Arial"/>
          <w:color w:val="302C2C"/>
          <w:sz w:val="20"/>
          <w:szCs w:val="20"/>
          <w:lang w:bidi="en-US"/>
        </w:rPr>
        <w:t>Minimum four-six years work experience and/or training required</w:t>
      </w:r>
    </w:p>
    <w:p w14:paraId="3096F15A" w14:textId="77777777" w:rsidR="004A2F38" w:rsidRPr="005A0C0D" w:rsidRDefault="004A2F38" w:rsidP="004A2F38">
      <w:pPr>
        <w:pStyle w:val="BodyText"/>
        <w:rPr>
          <w:i/>
          <w:iCs/>
          <w:sz w:val="20"/>
          <w:szCs w:val="20"/>
        </w:rPr>
      </w:pPr>
    </w:p>
    <w:p w14:paraId="5F0CB1F8" w14:textId="79FC66F4" w:rsidR="00837304" w:rsidRPr="005A0C0D" w:rsidRDefault="00837304" w:rsidP="004A669E">
      <w:pPr>
        <w:pStyle w:val="BodyText"/>
        <w:rPr>
          <w:i/>
          <w:iCs/>
          <w:sz w:val="20"/>
          <w:szCs w:val="20"/>
        </w:rPr>
      </w:pPr>
      <w:r w:rsidRPr="005A0C0D">
        <w:rPr>
          <w:i/>
          <w:iCs/>
          <w:sz w:val="20"/>
          <w:szCs w:val="20"/>
        </w:rPr>
        <w:t xml:space="preserve">isolved offers competitive total rewards including health &amp; welfare benefits, career development and advancement opportunities, 401k match, annual merit and pay for performance bonus eligibility and a flexible, safe work environment. </w:t>
      </w:r>
    </w:p>
    <w:p w14:paraId="000E6F5B" w14:textId="77777777" w:rsidR="00837304" w:rsidRPr="005A0C0D" w:rsidRDefault="00837304" w:rsidP="004A669E">
      <w:pPr>
        <w:pStyle w:val="BodyText"/>
        <w:rPr>
          <w:i/>
          <w:iCs/>
          <w:sz w:val="20"/>
          <w:szCs w:val="20"/>
        </w:rPr>
      </w:pPr>
    </w:p>
    <w:p w14:paraId="71714342" w14:textId="24D7A62A" w:rsidR="00F32B67" w:rsidRPr="005A0C0D" w:rsidRDefault="00837304" w:rsidP="004A669E">
      <w:pPr>
        <w:pStyle w:val="BodyText"/>
        <w:rPr>
          <w:i/>
          <w:iCs/>
          <w:sz w:val="20"/>
          <w:szCs w:val="20"/>
        </w:rPr>
      </w:pPr>
      <w:r w:rsidRPr="005A0C0D">
        <w:rPr>
          <w:i/>
          <w:iCs/>
          <w:sz w:val="20"/>
          <w:szCs w:val="20"/>
        </w:rPr>
        <w:t xml:space="preserve">We're an equal opportunity employer. All applicants will be considered for employment without attention to race, color, religion, sex, sexual orientation, gender identity, national origin, veteran or disability status. isolved is a progressive and open-minded meritocracy. If you are smart and good at what you do, come as you are. </w:t>
      </w:r>
    </w:p>
    <w:sectPr w:rsidR="00F32B67" w:rsidRPr="005A0C0D" w:rsidSect="006B5A11">
      <w:headerReference w:type="default" r:id="rId9"/>
      <w:footerReference w:type="default" r:id="rId10"/>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1FCB3" w14:textId="77777777" w:rsidR="006B1B86" w:rsidRDefault="006B1B86" w:rsidP="006B5A11">
      <w:r>
        <w:separator/>
      </w:r>
    </w:p>
  </w:endnote>
  <w:endnote w:type="continuationSeparator" w:id="0">
    <w:p w14:paraId="3C0F9AFA" w14:textId="77777777" w:rsidR="006B1B86" w:rsidRDefault="006B1B86" w:rsidP="006B5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rope">
    <w:altName w:val="Calibri"/>
    <w:charset w:val="00"/>
    <w:family w:val="auto"/>
    <w:pitch w:val="variable"/>
    <w:sig w:usb0="A00002BF" w:usb1="5000206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68DFE" w14:textId="4163E830" w:rsidR="00BB0E88" w:rsidRDefault="00BB0E88">
    <w:pPr>
      <w:pStyle w:val="Footer"/>
    </w:pPr>
    <w:r>
      <w:rPr>
        <w:noProof/>
      </w:rPr>
      <w:drawing>
        <wp:anchor distT="0" distB="0" distL="0" distR="0" simplePos="0" relativeHeight="251659264" behindDoc="0" locked="0" layoutInCell="1" allowOverlap="1" wp14:anchorId="30CF5813" wp14:editId="2202625B">
          <wp:simplePos x="0" y="0"/>
          <wp:positionH relativeFrom="page">
            <wp:posOffset>57150</wp:posOffset>
          </wp:positionH>
          <wp:positionV relativeFrom="paragraph">
            <wp:posOffset>83820</wp:posOffset>
          </wp:positionV>
          <wp:extent cx="4290905" cy="410718"/>
          <wp:effectExtent l="0" t="0" r="0" b="0"/>
          <wp:wrapTopAndBottom/>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 cstate="print"/>
                  <a:stretch>
                    <a:fillRect/>
                  </a:stretch>
                </pic:blipFill>
                <pic:spPr>
                  <a:xfrm>
                    <a:off x="0" y="0"/>
                    <a:ext cx="4290905" cy="410718"/>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3134B" w14:textId="77777777" w:rsidR="006B1B86" w:rsidRDefault="006B1B86" w:rsidP="006B5A11">
      <w:r>
        <w:separator/>
      </w:r>
    </w:p>
  </w:footnote>
  <w:footnote w:type="continuationSeparator" w:id="0">
    <w:p w14:paraId="528765AD" w14:textId="77777777" w:rsidR="006B1B86" w:rsidRDefault="006B1B86" w:rsidP="006B5A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83FA8" w14:textId="7A6260C4" w:rsidR="006B5A11" w:rsidRDefault="004A669E" w:rsidP="006B5A11">
    <w:pPr>
      <w:pStyle w:val="Header"/>
      <w:ind w:left="7200"/>
    </w:pPr>
    <w:r>
      <w:rPr>
        <w:noProof/>
      </w:rPr>
      <mc:AlternateContent>
        <mc:Choice Requires="wpg">
          <w:drawing>
            <wp:inline distT="0" distB="0" distL="0" distR="0" wp14:anchorId="212E321D" wp14:editId="509EE274">
              <wp:extent cx="1605280" cy="314960"/>
              <wp:effectExtent l="0" t="0" r="4445" b="0"/>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5280" cy="314960"/>
                        <a:chOff x="0" y="0"/>
                        <a:chExt cx="2528" cy="496"/>
                      </a:xfrm>
                    </wpg:grpSpPr>
                    <wps:wsp>
                      <wps:cNvPr id="3" name="AutoShape 2"/>
                      <wps:cNvSpPr>
                        <a:spLocks/>
                      </wps:cNvSpPr>
                      <wps:spPr bwMode="auto">
                        <a:xfrm>
                          <a:off x="2055" y="0"/>
                          <a:ext cx="387" cy="495"/>
                        </a:xfrm>
                        <a:custGeom>
                          <a:avLst/>
                          <a:gdLst>
                            <a:gd name="T0" fmla="+- 0 2177 2056"/>
                            <a:gd name="T1" fmla="*/ T0 w 387"/>
                            <a:gd name="T2" fmla="*/ 104 h 495"/>
                            <a:gd name="T3" fmla="+- 0 2082 2056"/>
                            <a:gd name="T4" fmla="*/ T3 w 387"/>
                            <a:gd name="T5" fmla="*/ 185 h 495"/>
                            <a:gd name="T6" fmla="+- 0 2057 2056"/>
                            <a:gd name="T7" fmla="*/ T6 w 387"/>
                            <a:gd name="T8" fmla="*/ 263 h 495"/>
                            <a:gd name="T9" fmla="+- 0 2062 2056"/>
                            <a:gd name="T10" fmla="*/ T9 w 387"/>
                            <a:gd name="T11" fmla="*/ 346 h 495"/>
                            <a:gd name="T12" fmla="+- 0 2107 2056"/>
                            <a:gd name="T13" fmla="*/ T12 w 387"/>
                            <a:gd name="T14" fmla="*/ 436 h 495"/>
                            <a:gd name="T15" fmla="+- 0 2193 2056"/>
                            <a:gd name="T16" fmla="*/ T15 w 387"/>
                            <a:gd name="T17" fmla="*/ 488 h 495"/>
                            <a:gd name="T18" fmla="+- 0 2267 2056"/>
                            <a:gd name="T19" fmla="*/ T18 w 387"/>
                            <a:gd name="T20" fmla="*/ 491 h 495"/>
                            <a:gd name="T21" fmla="+- 0 2337 2056"/>
                            <a:gd name="T22" fmla="*/ T21 w 387"/>
                            <a:gd name="T23" fmla="*/ 459 h 495"/>
                            <a:gd name="T24" fmla="+- 0 2443 2056"/>
                            <a:gd name="T25" fmla="*/ T24 w 387"/>
                            <a:gd name="T26" fmla="*/ 458 h 495"/>
                            <a:gd name="T27" fmla="+- 0 2249 2056"/>
                            <a:gd name="T28" fmla="*/ T27 w 387"/>
                            <a:gd name="T29" fmla="*/ 389 h 495"/>
                            <a:gd name="T30" fmla="+- 0 2188 2056"/>
                            <a:gd name="T31" fmla="*/ T30 w 387"/>
                            <a:gd name="T32" fmla="*/ 357 h 495"/>
                            <a:gd name="T33" fmla="+- 0 2167 2056"/>
                            <a:gd name="T34" fmla="*/ T33 w 387"/>
                            <a:gd name="T35" fmla="*/ 290 h 495"/>
                            <a:gd name="T36" fmla="+- 0 2191 2056"/>
                            <a:gd name="T37" fmla="*/ T36 w 387"/>
                            <a:gd name="T38" fmla="*/ 225 h 495"/>
                            <a:gd name="T39" fmla="+- 0 2227 2056"/>
                            <a:gd name="T40" fmla="*/ T39 w 387"/>
                            <a:gd name="T41" fmla="*/ 200 h 495"/>
                            <a:gd name="T42" fmla="+- 0 2443 2056"/>
                            <a:gd name="T43" fmla="*/ T42 w 387"/>
                            <a:gd name="T44" fmla="*/ 197 h 495"/>
                            <a:gd name="T45" fmla="+- 0 2332 2056"/>
                            <a:gd name="T46" fmla="*/ T45 w 387"/>
                            <a:gd name="T47" fmla="*/ 124 h 495"/>
                            <a:gd name="T48" fmla="+- 0 2310 2056"/>
                            <a:gd name="T49" fmla="*/ T48 w 387"/>
                            <a:gd name="T50" fmla="*/ 111 h 495"/>
                            <a:gd name="T51" fmla="+- 0 2238 2056"/>
                            <a:gd name="T52" fmla="*/ T51 w 387"/>
                            <a:gd name="T53" fmla="*/ 94 h 495"/>
                            <a:gd name="T54" fmla="+- 0 2336 2056"/>
                            <a:gd name="T55" fmla="*/ T54 w 387"/>
                            <a:gd name="T56" fmla="*/ 458 h 495"/>
                            <a:gd name="T57" fmla="+- 0 2337 2056"/>
                            <a:gd name="T58" fmla="*/ T57 w 387"/>
                            <a:gd name="T59" fmla="*/ 459 h 495"/>
                            <a:gd name="T60" fmla="+- 0 2339 2056"/>
                            <a:gd name="T61" fmla="*/ T60 w 387"/>
                            <a:gd name="T62" fmla="*/ 484 h 495"/>
                            <a:gd name="T63" fmla="+- 0 2443 2056"/>
                            <a:gd name="T64" fmla="*/ T63 w 387"/>
                            <a:gd name="T65" fmla="*/ 458 h 495"/>
                            <a:gd name="T66" fmla="+- 0 2436 2056"/>
                            <a:gd name="T67" fmla="*/ T66 w 387"/>
                            <a:gd name="T68" fmla="*/ 484 h 495"/>
                            <a:gd name="T69" fmla="+- 0 2443 2056"/>
                            <a:gd name="T70" fmla="*/ T69 w 387"/>
                            <a:gd name="T71" fmla="*/ 484 h 495"/>
                            <a:gd name="T72" fmla="+- 0 2337 2056"/>
                            <a:gd name="T73" fmla="*/ T72 w 387"/>
                            <a:gd name="T74" fmla="*/ 459 h 495"/>
                            <a:gd name="T75" fmla="+- 0 2336 2056"/>
                            <a:gd name="T76" fmla="*/ T75 w 387"/>
                            <a:gd name="T77" fmla="*/ 458 h 495"/>
                            <a:gd name="T78" fmla="+- 0 2249 2056"/>
                            <a:gd name="T79" fmla="*/ T78 w 387"/>
                            <a:gd name="T80" fmla="*/ 197 h 495"/>
                            <a:gd name="T81" fmla="+- 0 2293 2056"/>
                            <a:gd name="T82" fmla="*/ T81 w 387"/>
                            <a:gd name="T83" fmla="*/ 208 h 495"/>
                            <a:gd name="T84" fmla="+- 0 2322 2056"/>
                            <a:gd name="T85" fmla="*/ T84 w 387"/>
                            <a:gd name="T86" fmla="*/ 239 h 495"/>
                            <a:gd name="T87" fmla="+- 0 2332 2056"/>
                            <a:gd name="T88" fmla="*/ T87 w 387"/>
                            <a:gd name="T89" fmla="*/ 271 h 495"/>
                            <a:gd name="T90" fmla="+- 0 2334 2056"/>
                            <a:gd name="T91" fmla="*/ T90 w 387"/>
                            <a:gd name="T92" fmla="*/ 290 h 495"/>
                            <a:gd name="T93" fmla="+- 0 2329 2056"/>
                            <a:gd name="T94" fmla="*/ T93 w 387"/>
                            <a:gd name="T95" fmla="*/ 329 h 495"/>
                            <a:gd name="T96" fmla="+- 0 2311 2056"/>
                            <a:gd name="T97" fmla="*/ T96 w 387"/>
                            <a:gd name="T98" fmla="*/ 362 h 495"/>
                            <a:gd name="T99" fmla="+- 0 2249 2056"/>
                            <a:gd name="T100" fmla="*/ T99 w 387"/>
                            <a:gd name="T101" fmla="*/ 389 h 495"/>
                            <a:gd name="T102" fmla="+- 0 2443 2056"/>
                            <a:gd name="T103" fmla="*/ T102 w 387"/>
                            <a:gd name="T104" fmla="*/ 197 h 495"/>
                            <a:gd name="T105" fmla="+- 0 2331 2056"/>
                            <a:gd name="T106" fmla="*/ T105 w 387"/>
                            <a:gd name="T107" fmla="*/ 0 h 495"/>
                            <a:gd name="T108" fmla="+- 0 2332 2056"/>
                            <a:gd name="T109" fmla="*/ T108 w 387"/>
                            <a:gd name="T110" fmla="*/ 39 h 495"/>
                            <a:gd name="T111" fmla="+- 0 2332 2056"/>
                            <a:gd name="T112" fmla="*/ T111 w 387"/>
                            <a:gd name="T113" fmla="*/ 124 h 495"/>
                            <a:gd name="T114" fmla="+- 0 2443 2056"/>
                            <a:gd name="T115" fmla="*/ T114 w 387"/>
                            <a:gd name="T116" fmla="*/ 0 h 495"/>
                            <a:gd name="T117" fmla="+- 0 2337 2056"/>
                            <a:gd name="T118" fmla="*/ T117 w 387"/>
                            <a:gd name="T119" fmla="*/ 0 h 495"/>
                            <a:gd name="T120" fmla="+- 0 2434 2056"/>
                            <a:gd name="T121" fmla="*/ T120 w 387"/>
                            <a:gd name="T122" fmla="*/ 0 h 495"/>
                            <a:gd name="T123" fmla="+- 0 2443 2056"/>
                            <a:gd name="T124" fmla="*/ T123 w 387"/>
                            <a:gd name="T125" fmla="*/ 0 h 49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387" h="495">
                              <a:moveTo>
                                <a:pt x="182" y="94"/>
                              </a:moveTo>
                              <a:lnTo>
                                <a:pt x="121" y="104"/>
                              </a:lnTo>
                              <a:lnTo>
                                <a:pt x="67" y="135"/>
                              </a:lnTo>
                              <a:lnTo>
                                <a:pt x="26" y="185"/>
                              </a:lnTo>
                              <a:lnTo>
                                <a:pt x="10" y="224"/>
                              </a:lnTo>
                              <a:lnTo>
                                <a:pt x="1" y="263"/>
                              </a:lnTo>
                              <a:lnTo>
                                <a:pt x="0" y="304"/>
                              </a:lnTo>
                              <a:lnTo>
                                <a:pt x="6" y="346"/>
                              </a:lnTo>
                              <a:lnTo>
                                <a:pt x="23" y="395"/>
                              </a:lnTo>
                              <a:lnTo>
                                <a:pt x="51" y="436"/>
                              </a:lnTo>
                              <a:lnTo>
                                <a:pt x="89" y="467"/>
                              </a:lnTo>
                              <a:lnTo>
                                <a:pt x="137" y="488"/>
                              </a:lnTo>
                              <a:lnTo>
                                <a:pt x="174" y="494"/>
                              </a:lnTo>
                              <a:lnTo>
                                <a:pt x="211" y="491"/>
                              </a:lnTo>
                              <a:lnTo>
                                <a:pt x="247" y="479"/>
                              </a:lnTo>
                              <a:lnTo>
                                <a:pt x="281" y="459"/>
                              </a:lnTo>
                              <a:lnTo>
                                <a:pt x="280" y="458"/>
                              </a:lnTo>
                              <a:lnTo>
                                <a:pt x="387" y="458"/>
                              </a:lnTo>
                              <a:lnTo>
                                <a:pt x="387" y="389"/>
                              </a:lnTo>
                              <a:lnTo>
                                <a:pt x="193" y="389"/>
                              </a:lnTo>
                              <a:lnTo>
                                <a:pt x="160" y="380"/>
                              </a:lnTo>
                              <a:lnTo>
                                <a:pt x="132" y="357"/>
                              </a:lnTo>
                              <a:lnTo>
                                <a:pt x="116" y="326"/>
                              </a:lnTo>
                              <a:lnTo>
                                <a:pt x="111" y="290"/>
                              </a:lnTo>
                              <a:lnTo>
                                <a:pt x="117" y="255"/>
                              </a:lnTo>
                              <a:lnTo>
                                <a:pt x="135" y="225"/>
                              </a:lnTo>
                              <a:lnTo>
                                <a:pt x="152" y="209"/>
                              </a:lnTo>
                              <a:lnTo>
                                <a:pt x="171" y="200"/>
                              </a:lnTo>
                              <a:lnTo>
                                <a:pt x="193" y="197"/>
                              </a:lnTo>
                              <a:lnTo>
                                <a:pt x="387" y="197"/>
                              </a:lnTo>
                              <a:lnTo>
                                <a:pt x="387" y="124"/>
                              </a:lnTo>
                              <a:lnTo>
                                <a:pt x="276" y="124"/>
                              </a:lnTo>
                              <a:lnTo>
                                <a:pt x="264" y="118"/>
                              </a:lnTo>
                              <a:lnTo>
                                <a:pt x="254" y="111"/>
                              </a:lnTo>
                              <a:lnTo>
                                <a:pt x="243" y="106"/>
                              </a:lnTo>
                              <a:lnTo>
                                <a:pt x="182" y="94"/>
                              </a:lnTo>
                              <a:close/>
                              <a:moveTo>
                                <a:pt x="387" y="458"/>
                              </a:moveTo>
                              <a:lnTo>
                                <a:pt x="280" y="458"/>
                              </a:lnTo>
                              <a:lnTo>
                                <a:pt x="282" y="458"/>
                              </a:lnTo>
                              <a:lnTo>
                                <a:pt x="281" y="459"/>
                              </a:lnTo>
                              <a:lnTo>
                                <a:pt x="281" y="481"/>
                              </a:lnTo>
                              <a:lnTo>
                                <a:pt x="283" y="484"/>
                              </a:lnTo>
                              <a:lnTo>
                                <a:pt x="387" y="484"/>
                              </a:lnTo>
                              <a:lnTo>
                                <a:pt x="387" y="458"/>
                              </a:lnTo>
                              <a:close/>
                              <a:moveTo>
                                <a:pt x="387" y="484"/>
                              </a:moveTo>
                              <a:lnTo>
                                <a:pt x="380" y="484"/>
                              </a:lnTo>
                              <a:lnTo>
                                <a:pt x="387" y="484"/>
                              </a:lnTo>
                              <a:close/>
                              <a:moveTo>
                                <a:pt x="280" y="458"/>
                              </a:moveTo>
                              <a:lnTo>
                                <a:pt x="281" y="459"/>
                              </a:lnTo>
                              <a:lnTo>
                                <a:pt x="282" y="458"/>
                              </a:lnTo>
                              <a:lnTo>
                                <a:pt x="280" y="458"/>
                              </a:lnTo>
                              <a:close/>
                              <a:moveTo>
                                <a:pt x="387" y="197"/>
                              </a:moveTo>
                              <a:lnTo>
                                <a:pt x="193" y="197"/>
                              </a:lnTo>
                              <a:lnTo>
                                <a:pt x="216" y="199"/>
                              </a:lnTo>
                              <a:lnTo>
                                <a:pt x="237" y="208"/>
                              </a:lnTo>
                              <a:lnTo>
                                <a:pt x="254" y="222"/>
                              </a:lnTo>
                              <a:lnTo>
                                <a:pt x="266" y="239"/>
                              </a:lnTo>
                              <a:lnTo>
                                <a:pt x="274" y="261"/>
                              </a:lnTo>
                              <a:lnTo>
                                <a:pt x="276" y="271"/>
                              </a:lnTo>
                              <a:lnTo>
                                <a:pt x="278" y="281"/>
                              </a:lnTo>
                              <a:lnTo>
                                <a:pt x="278" y="290"/>
                              </a:lnTo>
                              <a:lnTo>
                                <a:pt x="276" y="310"/>
                              </a:lnTo>
                              <a:lnTo>
                                <a:pt x="273" y="329"/>
                              </a:lnTo>
                              <a:lnTo>
                                <a:pt x="266" y="346"/>
                              </a:lnTo>
                              <a:lnTo>
                                <a:pt x="255" y="362"/>
                              </a:lnTo>
                              <a:lnTo>
                                <a:pt x="227" y="383"/>
                              </a:lnTo>
                              <a:lnTo>
                                <a:pt x="193" y="389"/>
                              </a:lnTo>
                              <a:lnTo>
                                <a:pt x="387" y="389"/>
                              </a:lnTo>
                              <a:lnTo>
                                <a:pt x="387" y="197"/>
                              </a:lnTo>
                              <a:close/>
                              <a:moveTo>
                                <a:pt x="281" y="0"/>
                              </a:moveTo>
                              <a:lnTo>
                                <a:pt x="275" y="0"/>
                              </a:lnTo>
                              <a:lnTo>
                                <a:pt x="275" y="7"/>
                              </a:lnTo>
                              <a:lnTo>
                                <a:pt x="276" y="39"/>
                              </a:lnTo>
                              <a:lnTo>
                                <a:pt x="276" y="60"/>
                              </a:lnTo>
                              <a:lnTo>
                                <a:pt x="276" y="124"/>
                              </a:lnTo>
                              <a:lnTo>
                                <a:pt x="387" y="124"/>
                              </a:lnTo>
                              <a:lnTo>
                                <a:pt x="387" y="0"/>
                              </a:lnTo>
                              <a:lnTo>
                                <a:pt x="329" y="0"/>
                              </a:lnTo>
                              <a:lnTo>
                                <a:pt x="281" y="0"/>
                              </a:lnTo>
                              <a:close/>
                              <a:moveTo>
                                <a:pt x="387" y="0"/>
                              </a:moveTo>
                              <a:lnTo>
                                <a:pt x="378" y="0"/>
                              </a:lnTo>
                              <a:lnTo>
                                <a:pt x="329" y="0"/>
                              </a:lnTo>
                              <a:lnTo>
                                <a:pt x="38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33" y="93"/>
                          <a:ext cx="395"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AutoShape 4"/>
                      <wps:cNvSpPr>
                        <a:spLocks/>
                      </wps:cNvSpPr>
                      <wps:spPr bwMode="auto">
                        <a:xfrm>
                          <a:off x="631" y="0"/>
                          <a:ext cx="1010" cy="496"/>
                        </a:xfrm>
                        <a:custGeom>
                          <a:avLst/>
                          <a:gdLst>
                            <a:gd name="T0" fmla="+- 0 1016 631"/>
                            <a:gd name="T1" fmla="*/ T0 w 1010"/>
                            <a:gd name="T2" fmla="*/ 214 h 496"/>
                            <a:gd name="T3" fmla="+- 0 974 631"/>
                            <a:gd name="T4" fmla="*/ T3 w 1010"/>
                            <a:gd name="T5" fmla="*/ 150 h 496"/>
                            <a:gd name="T6" fmla="+- 0 921 631"/>
                            <a:gd name="T7" fmla="*/ T6 w 1010"/>
                            <a:gd name="T8" fmla="*/ 293 h 496"/>
                            <a:gd name="T9" fmla="+- 0 915 631"/>
                            <a:gd name="T10" fmla="*/ T9 w 1010"/>
                            <a:gd name="T11" fmla="*/ 330 h 496"/>
                            <a:gd name="T12" fmla="+- 0 877 631"/>
                            <a:gd name="T13" fmla="*/ T12 w 1010"/>
                            <a:gd name="T14" fmla="*/ 378 h 496"/>
                            <a:gd name="T15" fmla="+- 0 799 631"/>
                            <a:gd name="T16" fmla="*/ T15 w 1010"/>
                            <a:gd name="T17" fmla="*/ 383 h 496"/>
                            <a:gd name="T18" fmla="+- 0 746 631"/>
                            <a:gd name="T19" fmla="*/ T18 w 1010"/>
                            <a:gd name="T20" fmla="*/ 322 h 496"/>
                            <a:gd name="T21" fmla="+- 0 755 631"/>
                            <a:gd name="T22" fmla="*/ T21 w 1010"/>
                            <a:gd name="T23" fmla="*/ 244 h 496"/>
                            <a:gd name="T24" fmla="+- 0 792 631"/>
                            <a:gd name="T25" fmla="*/ T24 w 1010"/>
                            <a:gd name="T26" fmla="*/ 206 h 496"/>
                            <a:gd name="T27" fmla="+- 0 818 631"/>
                            <a:gd name="T28" fmla="*/ T27 w 1010"/>
                            <a:gd name="T29" fmla="*/ 197 h 496"/>
                            <a:gd name="T30" fmla="+- 0 863 631"/>
                            <a:gd name="T31" fmla="*/ T30 w 1010"/>
                            <a:gd name="T32" fmla="*/ 202 h 496"/>
                            <a:gd name="T33" fmla="+- 0 909 631"/>
                            <a:gd name="T34" fmla="*/ T33 w 1010"/>
                            <a:gd name="T35" fmla="*/ 243 h 496"/>
                            <a:gd name="T36" fmla="+- 0 921 631"/>
                            <a:gd name="T37" fmla="*/ T36 w 1010"/>
                            <a:gd name="T38" fmla="*/ 293 h 496"/>
                            <a:gd name="T39" fmla="+- 0 910 631"/>
                            <a:gd name="T40" fmla="*/ T39 w 1010"/>
                            <a:gd name="T41" fmla="*/ 108 h 496"/>
                            <a:gd name="T42" fmla="+- 0 753 631"/>
                            <a:gd name="T43" fmla="*/ T42 w 1010"/>
                            <a:gd name="T44" fmla="*/ 108 h 496"/>
                            <a:gd name="T45" fmla="+- 0 647 631"/>
                            <a:gd name="T46" fmla="*/ T45 w 1010"/>
                            <a:gd name="T47" fmla="*/ 213 h 496"/>
                            <a:gd name="T48" fmla="+- 0 647 631"/>
                            <a:gd name="T49" fmla="*/ T48 w 1010"/>
                            <a:gd name="T50" fmla="*/ 371 h 496"/>
                            <a:gd name="T51" fmla="+- 0 753 631"/>
                            <a:gd name="T52" fmla="*/ T51 w 1010"/>
                            <a:gd name="T53" fmla="*/ 479 h 496"/>
                            <a:gd name="T54" fmla="+- 0 909 631"/>
                            <a:gd name="T55" fmla="*/ T54 w 1010"/>
                            <a:gd name="T56" fmla="*/ 479 h 496"/>
                            <a:gd name="T57" fmla="+- 0 1003 631"/>
                            <a:gd name="T58" fmla="*/ T57 w 1010"/>
                            <a:gd name="T59" fmla="*/ 390 h 496"/>
                            <a:gd name="T60" fmla="+- 0 1032 631"/>
                            <a:gd name="T61" fmla="*/ T60 w 1010"/>
                            <a:gd name="T62" fmla="*/ 292 h 496"/>
                            <a:gd name="T63" fmla="+- 0 1188 631"/>
                            <a:gd name="T64" fmla="*/ T63 w 1010"/>
                            <a:gd name="T65" fmla="*/ 2 h 496"/>
                            <a:gd name="T66" fmla="+- 0 1078 631"/>
                            <a:gd name="T67" fmla="*/ T66 w 1010"/>
                            <a:gd name="T68" fmla="*/ 0 h 496"/>
                            <a:gd name="T69" fmla="+- 0 1071 631"/>
                            <a:gd name="T70" fmla="*/ T69 w 1010"/>
                            <a:gd name="T71" fmla="*/ 3 h 496"/>
                            <a:gd name="T72" fmla="+- 0 1073 631"/>
                            <a:gd name="T73" fmla="*/ T72 w 1010"/>
                            <a:gd name="T74" fmla="*/ 484 h 496"/>
                            <a:gd name="T75" fmla="+- 0 1188 631"/>
                            <a:gd name="T76" fmla="*/ T75 w 1010"/>
                            <a:gd name="T77" fmla="*/ 482 h 496"/>
                            <a:gd name="T78" fmla="+- 0 1639 631"/>
                            <a:gd name="T79" fmla="*/ T78 w 1010"/>
                            <a:gd name="T80" fmla="*/ 103 h 496"/>
                            <a:gd name="T81" fmla="+- 0 1550 631"/>
                            <a:gd name="T82" fmla="*/ T81 w 1010"/>
                            <a:gd name="T83" fmla="*/ 103 h 496"/>
                            <a:gd name="T84" fmla="+- 0 1516 631"/>
                            <a:gd name="T85" fmla="*/ T84 w 1010"/>
                            <a:gd name="T86" fmla="*/ 107 h 496"/>
                            <a:gd name="T87" fmla="+- 0 1431 631"/>
                            <a:gd name="T88" fmla="*/ T87 w 1010"/>
                            <a:gd name="T89" fmla="*/ 331 h 496"/>
                            <a:gd name="T90" fmla="+- 0 1426 631"/>
                            <a:gd name="T91" fmla="*/ T90 w 1010"/>
                            <a:gd name="T92" fmla="*/ 328 h 496"/>
                            <a:gd name="T93" fmla="+- 0 1364 631"/>
                            <a:gd name="T94" fmla="*/ T93 w 1010"/>
                            <a:gd name="T95" fmla="*/ 164 h 496"/>
                            <a:gd name="T96" fmla="+- 0 1342 631"/>
                            <a:gd name="T97" fmla="*/ T96 w 1010"/>
                            <a:gd name="T98" fmla="*/ 103 h 496"/>
                            <a:gd name="T99" fmla="+- 0 1337 631"/>
                            <a:gd name="T100" fmla="*/ T99 w 1010"/>
                            <a:gd name="T101" fmla="*/ 102 h 496"/>
                            <a:gd name="T102" fmla="+- 0 1274 631"/>
                            <a:gd name="T103" fmla="*/ T102 w 1010"/>
                            <a:gd name="T104" fmla="*/ 103 h 496"/>
                            <a:gd name="T105" fmla="+- 0 1216 631"/>
                            <a:gd name="T106" fmla="*/ T105 w 1010"/>
                            <a:gd name="T107" fmla="*/ 104 h 496"/>
                            <a:gd name="T108" fmla="+- 0 1339 631"/>
                            <a:gd name="T109" fmla="*/ T108 w 1010"/>
                            <a:gd name="T110" fmla="*/ 399 h 496"/>
                            <a:gd name="T111" fmla="+- 0 1377 631"/>
                            <a:gd name="T112" fmla="*/ T111 w 1010"/>
                            <a:gd name="T113" fmla="*/ 484 h 496"/>
                            <a:gd name="T114" fmla="+- 0 1473 631"/>
                            <a:gd name="T115" fmla="*/ T114 w 1010"/>
                            <a:gd name="T116" fmla="*/ 484 h 496"/>
                            <a:gd name="T117" fmla="+- 0 1480 631"/>
                            <a:gd name="T118" fmla="*/ T117 w 1010"/>
                            <a:gd name="T119" fmla="*/ 484 h 496"/>
                            <a:gd name="T120" fmla="+- 0 1485 631"/>
                            <a:gd name="T121" fmla="*/ T120 w 1010"/>
                            <a:gd name="T122" fmla="*/ 476 h 496"/>
                            <a:gd name="T123" fmla="+- 0 1544 631"/>
                            <a:gd name="T124" fmla="*/ T123 w 1010"/>
                            <a:gd name="T125" fmla="*/ 336 h 49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1010" h="496">
                              <a:moveTo>
                                <a:pt x="401" y="292"/>
                              </a:moveTo>
                              <a:lnTo>
                                <a:pt x="385" y="214"/>
                              </a:lnTo>
                              <a:lnTo>
                                <a:pt x="373" y="196"/>
                              </a:lnTo>
                              <a:lnTo>
                                <a:pt x="343" y="150"/>
                              </a:lnTo>
                              <a:lnTo>
                                <a:pt x="290" y="115"/>
                              </a:lnTo>
                              <a:lnTo>
                                <a:pt x="290" y="293"/>
                              </a:lnTo>
                              <a:lnTo>
                                <a:pt x="289" y="312"/>
                              </a:lnTo>
                              <a:lnTo>
                                <a:pt x="284" y="330"/>
                              </a:lnTo>
                              <a:lnTo>
                                <a:pt x="276" y="347"/>
                              </a:lnTo>
                              <a:lnTo>
                                <a:pt x="246" y="378"/>
                              </a:lnTo>
                              <a:lnTo>
                                <a:pt x="208" y="390"/>
                              </a:lnTo>
                              <a:lnTo>
                                <a:pt x="168" y="383"/>
                              </a:lnTo>
                              <a:lnTo>
                                <a:pt x="134" y="358"/>
                              </a:lnTo>
                              <a:lnTo>
                                <a:pt x="115" y="322"/>
                              </a:lnTo>
                              <a:lnTo>
                                <a:pt x="112" y="282"/>
                              </a:lnTo>
                              <a:lnTo>
                                <a:pt x="124" y="244"/>
                              </a:lnTo>
                              <a:lnTo>
                                <a:pt x="149" y="214"/>
                              </a:lnTo>
                              <a:lnTo>
                                <a:pt x="161" y="206"/>
                              </a:lnTo>
                              <a:lnTo>
                                <a:pt x="174" y="200"/>
                              </a:lnTo>
                              <a:lnTo>
                                <a:pt x="187" y="197"/>
                              </a:lnTo>
                              <a:lnTo>
                                <a:pt x="201" y="196"/>
                              </a:lnTo>
                              <a:lnTo>
                                <a:pt x="232" y="202"/>
                              </a:lnTo>
                              <a:lnTo>
                                <a:pt x="258" y="218"/>
                              </a:lnTo>
                              <a:lnTo>
                                <a:pt x="278" y="243"/>
                              </a:lnTo>
                              <a:lnTo>
                                <a:pt x="289" y="274"/>
                              </a:lnTo>
                              <a:lnTo>
                                <a:pt x="290" y="293"/>
                              </a:lnTo>
                              <a:lnTo>
                                <a:pt x="290" y="115"/>
                              </a:lnTo>
                              <a:lnTo>
                                <a:pt x="279" y="108"/>
                              </a:lnTo>
                              <a:lnTo>
                                <a:pt x="201" y="92"/>
                              </a:lnTo>
                              <a:lnTo>
                                <a:pt x="122" y="108"/>
                              </a:lnTo>
                              <a:lnTo>
                                <a:pt x="58" y="150"/>
                              </a:lnTo>
                              <a:lnTo>
                                <a:pt x="16" y="213"/>
                              </a:lnTo>
                              <a:lnTo>
                                <a:pt x="0" y="291"/>
                              </a:lnTo>
                              <a:lnTo>
                                <a:pt x="16" y="371"/>
                              </a:lnTo>
                              <a:lnTo>
                                <a:pt x="59" y="435"/>
                              </a:lnTo>
                              <a:lnTo>
                                <a:pt x="122" y="479"/>
                              </a:lnTo>
                              <a:lnTo>
                                <a:pt x="200" y="495"/>
                              </a:lnTo>
                              <a:lnTo>
                                <a:pt x="278" y="479"/>
                              </a:lnTo>
                              <a:lnTo>
                                <a:pt x="342" y="436"/>
                              </a:lnTo>
                              <a:lnTo>
                                <a:pt x="372" y="390"/>
                              </a:lnTo>
                              <a:lnTo>
                                <a:pt x="385" y="371"/>
                              </a:lnTo>
                              <a:lnTo>
                                <a:pt x="401" y="292"/>
                              </a:lnTo>
                              <a:close/>
                              <a:moveTo>
                                <a:pt x="557" y="482"/>
                              </a:moveTo>
                              <a:lnTo>
                                <a:pt x="557" y="2"/>
                              </a:lnTo>
                              <a:lnTo>
                                <a:pt x="555" y="0"/>
                              </a:lnTo>
                              <a:lnTo>
                                <a:pt x="447" y="0"/>
                              </a:lnTo>
                              <a:lnTo>
                                <a:pt x="443" y="0"/>
                              </a:lnTo>
                              <a:lnTo>
                                <a:pt x="440" y="3"/>
                              </a:lnTo>
                              <a:lnTo>
                                <a:pt x="440" y="483"/>
                              </a:lnTo>
                              <a:lnTo>
                                <a:pt x="442" y="484"/>
                              </a:lnTo>
                              <a:lnTo>
                                <a:pt x="554" y="484"/>
                              </a:lnTo>
                              <a:lnTo>
                                <a:pt x="557" y="482"/>
                              </a:lnTo>
                              <a:close/>
                              <a:moveTo>
                                <a:pt x="1010" y="106"/>
                              </a:moveTo>
                              <a:lnTo>
                                <a:pt x="1008" y="103"/>
                              </a:lnTo>
                              <a:lnTo>
                                <a:pt x="1008" y="102"/>
                              </a:lnTo>
                              <a:lnTo>
                                <a:pt x="919" y="103"/>
                              </a:lnTo>
                              <a:lnTo>
                                <a:pt x="887" y="102"/>
                              </a:lnTo>
                              <a:lnTo>
                                <a:pt x="885" y="107"/>
                              </a:lnTo>
                              <a:lnTo>
                                <a:pt x="801" y="329"/>
                              </a:lnTo>
                              <a:lnTo>
                                <a:pt x="800" y="331"/>
                              </a:lnTo>
                              <a:lnTo>
                                <a:pt x="798" y="336"/>
                              </a:lnTo>
                              <a:lnTo>
                                <a:pt x="795" y="328"/>
                              </a:lnTo>
                              <a:lnTo>
                                <a:pt x="758" y="230"/>
                              </a:lnTo>
                              <a:lnTo>
                                <a:pt x="733" y="164"/>
                              </a:lnTo>
                              <a:lnTo>
                                <a:pt x="711" y="107"/>
                              </a:lnTo>
                              <a:lnTo>
                                <a:pt x="711" y="103"/>
                              </a:lnTo>
                              <a:lnTo>
                                <a:pt x="711" y="102"/>
                              </a:lnTo>
                              <a:lnTo>
                                <a:pt x="706" y="102"/>
                              </a:lnTo>
                              <a:lnTo>
                                <a:pt x="677" y="103"/>
                              </a:lnTo>
                              <a:lnTo>
                                <a:pt x="643" y="103"/>
                              </a:lnTo>
                              <a:lnTo>
                                <a:pt x="587" y="102"/>
                              </a:lnTo>
                              <a:lnTo>
                                <a:pt x="585" y="104"/>
                              </a:lnTo>
                              <a:lnTo>
                                <a:pt x="679" y="329"/>
                              </a:lnTo>
                              <a:lnTo>
                                <a:pt x="708" y="399"/>
                              </a:lnTo>
                              <a:lnTo>
                                <a:pt x="743" y="482"/>
                              </a:lnTo>
                              <a:lnTo>
                                <a:pt x="746" y="484"/>
                              </a:lnTo>
                              <a:lnTo>
                                <a:pt x="752" y="484"/>
                              </a:lnTo>
                              <a:lnTo>
                                <a:pt x="842" y="484"/>
                              </a:lnTo>
                              <a:lnTo>
                                <a:pt x="849" y="484"/>
                              </a:lnTo>
                              <a:lnTo>
                                <a:pt x="852" y="482"/>
                              </a:lnTo>
                              <a:lnTo>
                                <a:pt x="854" y="476"/>
                              </a:lnTo>
                              <a:lnTo>
                                <a:pt x="886" y="401"/>
                              </a:lnTo>
                              <a:lnTo>
                                <a:pt x="913" y="336"/>
                              </a:lnTo>
                              <a:lnTo>
                                <a:pt x="1010" y="106"/>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1" y="102"/>
                          <a:ext cx="117"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Freeform 6"/>
                      <wps:cNvSpPr>
                        <a:spLocks/>
                      </wps:cNvSpPr>
                      <wps:spPr bwMode="auto">
                        <a:xfrm>
                          <a:off x="261" y="92"/>
                          <a:ext cx="335" cy="404"/>
                        </a:xfrm>
                        <a:custGeom>
                          <a:avLst/>
                          <a:gdLst>
                            <a:gd name="T0" fmla="+- 0 443 262"/>
                            <a:gd name="T1" fmla="*/ T0 w 335"/>
                            <a:gd name="T2" fmla="+- 0 92 92"/>
                            <a:gd name="T3" fmla="*/ 92 h 404"/>
                            <a:gd name="T4" fmla="+- 0 368 262"/>
                            <a:gd name="T5" fmla="*/ T4 w 335"/>
                            <a:gd name="T6" fmla="+- 0 104 92"/>
                            <a:gd name="T7" fmla="*/ 104 h 404"/>
                            <a:gd name="T8" fmla="+- 0 316 262"/>
                            <a:gd name="T9" fmla="*/ T8 w 335"/>
                            <a:gd name="T10" fmla="+- 0 138 92"/>
                            <a:gd name="T11" fmla="*/ 138 h 404"/>
                            <a:gd name="T12" fmla="+- 0 280 262"/>
                            <a:gd name="T13" fmla="*/ T12 w 335"/>
                            <a:gd name="T14" fmla="+- 0 202 92"/>
                            <a:gd name="T15" fmla="*/ 202 h 404"/>
                            <a:gd name="T16" fmla="+- 0 278 262"/>
                            <a:gd name="T17" fmla="*/ T16 w 335"/>
                            <a:gd name="T18" fmla="+- 0 223 92"/>
                            <a:gd name="T19" fmla="*/ 223 h 404"/>
                            <a:gd name="T20" fmla="+- 0 282 262"/>
                            <a:gd name="T21" fmla="*/ T20 w 335"/>
                            <a:gd name="T22" fmla="+- 0 244 92"/>
                            <a:gd name="T23" fmla="*/ 244 h 404"/>
                            <a:gd name="T24" fmla="+- 0 328 262"/>
                            <a:gd name="T25" fmla="*/ T24 w 335"/>
                            <a:gd name="T26" fmla="+- 0 305 92"/>
                            <a:gd name="T27" fmla="*/ 305 h 404"/>
                            <a:gd name="T28" fmla="+- 0 384 262"/>
                            <a:gd name="T29" fmla="*/ T28 w 335"/>
                            <a:gd name="T30" fmla="+- 0 327 92"/>
                            <a:gd name="T31" fmla="*/ 327 h 404"/>
                            <a:gd name="T32" fmla="+- 0 417 262"/>
                            <a:gd name="T33" fmla="*/ T32 w 335"/>
                            <a:gd name="T34" fmla="+- 0 335 92"/>
                            <a:gd name="T35" fmla="*/ 335 h 404"/>
                            <a:gd name="T36" fmla="+- 0 458 262"/>
                            <a:gd name="T37" fmla="*/ T36 w 335"/>
                            <a:gd name="T38" fmla="+- 0 346 92"/>
                            <a:gd name="T39" fmla="*/ 346 h 404"/>
                            <a:gd name="T40" fmla="+- 0 480 262"/>
                            <a:gd name="T41" fmla="*/ T40 w 335"/>
                            <a:gd name="T42" fmla="+- 0 354 92"/>
                            <a:gd name="T43" fmla="*/ 354 h 404"/>
                            <a:gd name="T44" fmla="+- 0 486 262"/>
                            <a:gd name="T45" fmla="*/ T44 w 335"/>
                            <a:gd name="T46" fmla="+- 0 361 92"/>
                            <a:gd name="T47" fmla="*/ 361 h 404"/>
                            <a:gd name="T48" fmla="+- 0 486 262"/>
                            <a:gd name="T49" fmla="*/ T48 w 335"/>
                            <a:gd name="T50" fmla="+- 0 381 92"/>
                            <a:gd name="T51" fmla="*/ 381 h 404"/>
                            <a:gd name="T52" fmla="+- 0 478 262"/>
                            <a:gd name="T53" fmla="*/ T52 w 335"/>
                            <a:gd name="T54" fmla="+- 0 386 92"/>
                            <a:gd name="T55" fmla="*/ 386 h 404"/>
                            <a:gd name="T56" fmla="+- 0 468 262"/>
                            <a:gd name="T57" fmla="*/ T56 w 335"/>
                            <a:gd name="T58" fmla="+- 0 392 92"/>
                            <a:gd name="T59" fmla="*/ 392 h 404"/>
                            <a:gd name="T60" fmla="+- 0 464 262"/>
                            <a:gd name="T61" fmla="*/ T60 w 335"/>
                            <a:gd name="T62" fmla="+- 0 393 92"/>
                            <a:gd name="T63" fmla="*/ 393 h 404"/>
                            <a:gd name="T64" fmla="+- 0 434 262"/>
                            <a:gd name="T65" fmla="*/ T64 w 335"/>
                            <a:gd name="T66" fmla="+- 0 397 92"/>
                            <a:gd name="T67" fmla="*/ 397 h 404"/>
                            <a:gd name="T68" fmla="+- 0 405 262"/>
                            <a:gd name="T69" fmla="*/ T68 w 335"/>
                            <a:gd name="T70" fmla="+- 0 390 92"/>
                            <a:gd name="T71" fmla="*/ 390 h 404"/>
                            <a:gd name="T72" fmla="+- 0 381 262"/>
                            <a:gd name="T73" fmla="*/ T72 w 335"/>
                            <a:gd name="T74" fmla="+- 0 373 92"/>
                            <a:gd name="T75" fmla="*/ 373 h 404"/>
                            <a:gd name="T76" fmla="+- 0 364 262"/>
                            <a:gd name="T77" fmla="*/ T76 w 335"/>
                            <a:gd name="T78" fmla="+- 0 348 92"/>
                            <a:gd name="T79" fmla="*/ 348 h 404"/>
                            <a:gd name="T80" fmla="+- 0 361 262"/>
                            <a:gd name="T81" fmla="*/ T80 w 335"/>
                            <a:gd name="T82" fmla="+- 0 340 92"/>
                            <a:gd name="T83" fmla="*/ 340 h 404"/>
                            <a:gd name="T84" fmla="+- 0 356 262"/>
                            <a:gd name="T85" fmla="*/ T84 w 335"/>
                            <a:gd name="T86" fmla="+- 0 342 92"/>
                            <a:gd name="T87" fmla="*/ 342 h 404"/>
                            <a:gd name="T88" fmla="+- 0 267 262"/>
                            <a:gd name="T89" fmla="*/ T88 w 335"/>
                            <a:gd name="T90" fmla="+- 0 381 92"/>
                            <a:gd name="T91" fmla="*/ 381 h 404"/>
                            <a:gd name="T92" fmla="+- 0 262 262"/>
                            <a:gd name="T93" fmla="*/ T92 w 335"/>
                            <a:gd name="T94" fmla="+- 0 383 92"/>
                            <a:gd name="T95" fmla="*/ 383 h 404"/>
                            <a:gd name="T96" fmla="+- 0 264 262"/>
                            <a:gd name="T97" fmla="*/ T96 w 335"/>
                            <a:gd name="T98" fmla="+- 0 387 92"/>
                            <a:gd name="T99" fmla="*/ 387 h 404"/>
                            <a:gd name="T100" fmla="+- 0 276 262"/>
                            <a:gd name="T101" fmla="*/ T100 w 335"/>
                            <a:gd name="T102" fmla="+- 0 412 92"/>
                            <a:gd name="T103" fmla="*/ 412 h 404"/>
                            <a:gd name="T104" fmla="+- 0 330 262"/>
                            <a:gd name="T105" fmla="*/ T104 w 335"/>
                            <a:gd name="T106" fmla="+- 0 467 92"/>
                            <a:gd name="T107" fmla="*/ 467 h 404"/>
                            <a:gd name="T108" fmla="+- 0 399 262"/>
                            <a:gd name="T109" fmla="*/ T108 w 335"/>
                            <a:gd name="T110" fmla="+- 0 493 92"/>
                            <a:gd name="T111" fmla="*/ 493 h 404"/>
                            <a:gd name="T112" fmla="+- 0 435 262"/>
                            <a:gd name="T113" fmla="*/ T112 w 335"/>
                            <a:gd name="T114" fmla="+- 0 495 92"/>
                            <a:gd name="T115" fmla="*/ 495 h 404"/>
                            <a:gd name="T116" fmla="+- 0 473 262"/>
                            <a:gd name="T117" fmla="*/ T116 w 335"/>
                            <a:gd name="T118" fmla="+- 0 492 92"/>
                            <a:gd name="T119" fmla="*/ 492 h 404"/>
                            <a:gd name="T120" fmla="+- 0 543 262"/>
                            <a:gd name="T121" fmla="*/ T120 w 335"/>
                            <a:gd name="T122" fmla="+- 0 466 92"/>
                            <a:gd name="T123" fmla="*/ 466 h 404"/>
                            <a:gd name="T124" fmla="+- 0 586 262"/>
                            <a:gd name="T125" fmla="*/ T124 w 335"/>
                            <a:gd name="T126" fmla="+- 0 417 92"/>
                            <a:gd name="T127" fmla="*/ 417 h 404"/>
                            <a:gd name="T128" fmla="+- 0 596 262"/>
                            <a:gd name="T129" fmla="*/ T128 w 335"/>
                            <a:gd name="T130" fmla="+- 0 379 92"/>
                            <a:gd name="T131" fmla="*/ 379 h 404"/>
                            <a:gd name="T132" fmla="+- 0 592 262"/>
                            <a:gd name="T133" fmla="*/ T132 w 335"/>
                            <a:gd name="T134" fmla="+- 0 340 92"/>
                            <a:gd name="T135" fmla="*/ 340 h 404"/>
                            <a:gd name="T136" fmla="+- 0 558 262"/>
                            <a:gd name="T137" fmla="*/ T136 w 335"/>
                            <a:gd name="T138" fmla="+- 0 288 92"/>
                            <a:gd name="T139" fmla="*/ 288 h 404"/>
                            <a:gd name="T140" fmla="+- 0 505 262"/>
                            <a:gd name="T141" fmla="*/ T140 w 335"/>
                            <a:gd name="T142" fmla="+- 0 260 92"/>
                            <a:gd name="T143" fmla="*/ 260 h 404"/>
                            <a:gd name="T144" fmla="+- 0 414 262"/>
                            <a:gd name="T145" fmla="*/ T144 w 335"/>
                            <a:gd name="T146" fmla="+- 0 236 92"/>
                            <a:gd name="T147" fmla="*/ 236 h 404"/>
                            <a:gd name="T148" fmla="+- 0 404 262"/>
                            <a:gd name="T149" fmla="*/ T148 w 335"/>
                            <a:gd name="T150" fmla="+- 0 233 92"/>
                            <a:gd name="T151" fmla="*/ 233 h 404"/>
                            <a:gd name="T152" fmla="+- 0 396 262"/>
                            <a:gd name="T153" fmla="*/ T152 w 335"/>
                            <a:gd name="T154" fmla="+- 0 228 92"/>
                            <a:gd name="T155" fmla="*/ 228 h 404"/>
                            <a:gd name="T156" fmla="+- 0 389 262"/>
                            <a:gd name="T157" fmla="*/ T156 w 335"/>
                            <a:gd name="T158" fmla="+- 0 219 92"/>
                            <a:gd name="T159" fmla="*/ 219 h 404"/>
                            <a:gd name="T160" fmla="+- 0 393 262"/>
                            <a:gd name="T161" fmla="*/ T160 w 335"/>
                            <a:gd name="T162" fmla="+- 0 208 92"/>
                            <a:gd name="T163" fmla="*/ 208 h 404"/>
                            <a:gd name="T164" fmla="+- 0 405 262"/>
                            <a:gd name="T165" fmla="*/ T164 w 335"/>
                            <a:gd name="T166" fmla="+- 0 197 92"/>
                            <a:gd name="T167" fmla="*/ 197 h 404"/>
                            <a:gd name="T168" fmla="+- 0 426 262"/>
                            <a:gd name="T169" fmla="*/ T168 w 335"/>
                            <a:gd name="T170" fmla="+- 0 192 92"/>
                            <a:gd name="T171" fmla="*/ 192 h 404"/>
                            <a:gd name="T172" fmla="+- 0 448 262"/>
                            <a:gd name="T173" fmla="*/ T172 w 335"/>
                            <a:gd name="T174" fmla="+- 0 193 92"/>
                            <a:gd name="T175" fmla="*/ 193 h 404"/>
                            <a:gd name="T176" fmla="+- 0 467 262"/>
                            <a:gd name="T177" fmla="*/ T176 w 335"/>
                            <a:gd name="T178" fmla="+- 0 200 92"/>
                            <a:gd name="T179" fmla="*/ 200 h 404"/>
                            <a:gd name="T180" fmla="+- 0 482 262"/>
                            <a:gd name="T181" fmla="*/ T180 w 335"/>
                            <a:gd name="T182" fmla="+- 0 212 92"/>
                            <a:gd name="T183" fmla="*/ 212 h 404"/>
                            <a:gd name="T184" fmla="+- 0 494 262"/>
                            <a:gd name="T185" fmla="*/ T184 w 335"/>
                            <a:gd name="T186" fmla="+- 0 231 92"/>
                            <a:gd name="T187" fmla="*/ 231 h 404"/>
                            <a:gd name="T188" fmla="+- 0 494 262"/>
                            <a:gd name="T189" fmla="*/ T188 w 335"/>
                            <a:gd name="T190" fmla="+- 0 233 92"/>
                            <a:gd name="T191" fmla="*/ 233 h 404"/>
                            <a:gd name="T192" fmla="+- 0 497 262"/>
                            <a:gd name="T193" fmla="*/ T192 w 335"/>
                            <a:gd name="T194" fmla="+- 0 233 92"/>
                            <a:gd name="T195" fmla="*/ 233 h 404"/>
                            <a:gd name="T196" fmla="+- 0 591 262"/>
                            <a:gd name="T197" fmla="*/ T196 w 335"/>
                            <a:gd name="T198" fmla="+- 0 195 92"/>
                            <a:gd name="T199" fmla="*/ 195 h 404"/>
                            <a:gd name="T200" fmla="+- 0 590 262"/>
                            <a:gd name="T201" fmla="*/ T200 w 335"/>
                            <a:gd name="T202" fmla="+- 0 192 92"/>
                            <a:gd name="T203" fmla="*/ 192 h 404"/>
                            <a:gd name="T204" fmla="+- 0 583 262"/>
                            <a:gd name="T205" fmla="*/ T204 w 335"/>
                            <a:gd name="T206" fmla="+- 0 177 92"/>
                            <a:gd name="T207" fmla="*/ 177 h 404"/>
                            <a:gd name="T208" fmla="+- 0 522 262"/>
                            <a:gd name="T209" fmla="*/ T208 w 335"/>
                            <a:gd name="T210" fmla="+- 0 115 92"/>
                            <a:gd name="T211" fmla="*/ 115 h 404"/>
                            <a:gd name="T212" fmla="+- 0 484 262"/>
                            <a:gd name="T213" fmla="*/ T212 w 335"/>
                            <a:gd name="T214" fmla="+- 0 98 92"/>
                            <a:gd name="T215" fmla="*/ 98 h 404"/>
                            <a:gd name="T216" fmla="+- 0 443 262"/>
                            <a:gd name="T217" fmla="*/ T216 w 335"/>
                            <a:gd name="T218" fmla="+- 0 92 92"/>
                            <a:gd name="T219" fmla="*/ 92 h 4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335" h="404">
                              <a:moveTo>
                                <a:pt x="181" y="0"/>
                              </a:moveTo>
                              <a:lnTo>
                                <a:pt x="106" y="12"/>
                              </a:lnTo>
                              <a:lnTo>
                                <a:pt x="54" y="46"/>
                              </a:lnTo>
                              <a:lnTo>
                                <a:pt x="18" y="110"/>
                              </a:lnTo>
                              <a:lnTo>
                                <a:pt x="16" y="131"/>
                              </a:lnTo>
                              <a:lnTo>
                                <a:pt x="20" y="152"/>
                              </a:lnTo>
                              <a:lnTo>
                                <a:pt x="66" y="213"/>
                              </a:lnTo>
                              <a:lnTo>
                                <a:pt x="122" y="235"/>
                              </a:lnTo>
                              <a:lnTo>
                                <a:pt x="155" y="243"/>
                              </a:lnTo>
                              <a:lnTo>
                                <a:pt x="196" y="254"/>
                              </a:lnTo>
                              <a:lnTo>
                                <a:pt x="218" y="262"/>
                              </a:lnTo>
                              <a:lnTo>
                                <a:pt x="224" y="269"/>
                              </a:lnTo>
                              <a:lnTo>
                                <a:pt x="224" y="289"/>
                              </a:lnTo>
                              <a:lnTo>
                                <a:pt x="216" y="294"/>
                              </a:lnTo>
                              <a:lnTo>
                                <a:pt x="206" y="300"/>
                              </a:lnTo>
                              <a:lnTo>
                                <a:pt x="202" y="301"/>
                              </a:lnTo>
                              <a:lnTo>
                                <a:pt x="172" y="305"/>
                              </a:lnTo>
                              <a:lnTo>
                                <a:pt x="143" y="298"/>
                              </a:lnTo>
                              <a:lnTo>
                                <a:pt x="119" y="281"/>
                              </a:lnTo>
                              <a:lnTo>
                                <a:pt x="102" y="256"/>
                              </a:lnTo>
                              <a:lnTo>
                                <a:pt x="99" y="248"/>
                              </a:lnTo>
                              <a:lnTo>
                                <a:pt x="94" y="250"/>
                              </a:lnTo>
                              <a:lnTo>
                                <a:pt x="5" y="289"/>
                              </a:lnTo>
                              <a:lnTo>
                                <a:pt x="0" y="291"/>
                              </a:lnTo>
                              <a:lnTo>
                                <a:pt x="2" y="295"/>
                              </a:lnTo>
                              <a:lnTo>
                                <a:pt x="14" y="320"/>
                              </a:lnTo>
                              <a:lnTo>
                                <a:pt x="68" y="375"/>
                              </a:lnTo>
                              <a:lnTo>
                                <a:pt x="137" y="401"/>
                              </a:lnTo>
                              <a:lnTo>
                                <a:pt x="173" y="403"/>
                              </a:lnTo>
                              <a:lnTo>
                                <a:pt x="211" y="400"/>
                              </a:lnTo>
                              <a:lnTo>
                                <a:pt x="281" y="374"/>
                              </a:lnTo>
                              <a:lnTo>
                                <a:pt x="324" y="325"/>
                              </a:lnTo>
                              <a:lnTo>
                                <a:pt x="334" y="287"/>
                              </a:lnTo>
                              <a:lnTo>
                                <a:pt x="330" y="248"/>
                              </a:lnTo>
                              <a:lnTo>
                                <a:pt x="296" y="196"/>
                              </a:lnTo>
                              <a:lnTo>
                                <a:pt x="243" y="168"/>
                              </a:lnTo>
                              <a:lnTo>
                                <a:pt x="152" y="144"/>
                              </a:lnTo>
                              <a:lnTo>
                                <a:pt x="142" y="141"/>
                              </a:lnTo>
                              <a:lnTo>
                                <a:pt x="134" y="136"/>
                              </a:lnTo>
                              <a:lnTo>
                                <a:pt x="127" y="127"/>
                              </a:lnTo>
                              <a:lnTo>
                                <a:pt x="131" y="116"/>
                              </a:lnTo>
                              <a:lnTo>
                                <a:pt x="143" y="105"/>
                              </a:lnTo>
                              <a:lnTo>
                                <a:pt x="164" y="100"/>
                              </a:lnTo>
                              <a:lnTo>
                                <a:pt x="186" y="101"/>
                              </a:lnTo>
                              <a:lnTo>
                                <a:pt x="205" y="108"/>
                              </a:lnTo>
                              <a:lnTo>
                                <a:pt x="220" y="120"/>
                              </a:lnTo>
                              <a:lnTo>
                                <a:pt x="232" y="139"/>
                              </a:lnTo>
                              <a:lnTo>
                                <a:pt x="232" y="141"/>
                              </a:lnTo>
                              <a:lnTo>
                                <a:pt x="235" y="141"/>
                              </a:lnTo>
                              <a:lnTo>
                                <a:pt x="329" y="103"/>
                              </a:lnTo>
                              <a:lnTo>
                                <a:pt x="328" y="100"/>
                              </a:lnTo>
                              <a:lnTo>
                                <a:pt x="321" y="85"/>
                              </a:lnTo>
                              <a:lnTo>
                                <a:pt x="260" y="23"/>
                              </a:lnTo>
                              <a:lnTo>
                                <a:pt x="222" y="6"/>
                              </a:lnTo>
                              <a:lnTo>
                                <a:pt x="181"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227"/>
                          <a:ext cx="135"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AutoShape 8"/>
                      <wps:cNvSpPr>
                        <a:spLocks/>
                      </wps:cNvSpPr>
                      <wps:spPr bwMode="auto">
                        <a:xfrm>
                          <a:off x="2460" y="0"/>
                          <a:ext cx="68" cy="34"/>
                        </a:xfrm>
                        <a:custGeom>
                          <a:avLst/>
                          <a:gdLst>
                            <a:gd name="T0" fmla="+- 0 2502 2460"/>
                            <a:gd name="T1" fmla="*/ T0 w 68"/>
                            <a:gd name="T2" fmla="*/ 0 h 34"/>
                            <a:gd name="T3" fmla="+- 0 2494 2460"/>
                            <a:gd name="T4" fmla="*/ T3 w 68"/>
                            <a:gd name="T5" fmla="*/ 0 h 34"/>
                            <a:gd name="T6" fmla="+- 0 2494 2460"/>
                            <a:gd name="T7" fmla="*/ T6 w 68"/>
                            <a:gd name="T8" fmla="*/ 33 h 34"/>
                            <a:gd name="T9" fmla="+- 0 2501 2460"/>
                            <a:gd name="T10" fmla="*/ T9 w 68"/>
                            <a:gd name="T11" fmla="*/ 33 h 34"/>
                            <a:gd name="T12" fmla="+- 0 2501 2460"/>
                            <a:gd name="T13" fmla="*/ T12 w 68"/>
                            <a:gd name="T14" fmla="*/ 11 h 34"/>
                            <a:gd name="T15" fmla="+- 0 2509 2460"/>
                            <a:gd name="T16" fmla="*/ T15 w 68"/>
                            <a:gd name="T17" fmla="*/ 11 h 34"/>
                            <a:gd name="T18" fmla="+- 0 2502 2460"/>
                            <a:gd name="T19" fmla="*/ T18 w 68"/>
                            <a:gd name="T20" fmla="*/ 0 h 34"/>
                            <a:gd name="T21" fmla="+- 0 2527 2460"/>
                            <a:gd name="T22" fmla="*/ T21 w 68"/>
                            <a:gd name="T23" fmla="*/ 11 h 34"/>
                            <a:gd name="T24" fmla="+- 0 2520 2460"/>
                            <a:gd name="T25" fmla="*/ T24 w 68"/>
                            <a:gd name="T26" fmla="*/ 11 h 34"/>
                            <a:gd name="T27" fmla="+- 0 2520 2460"/>
                            <a:gd name="T28" fmla="*/ T27 w 68"/>
                            <a:gd name="T29" fmla="*/ 33 h 34"/>
                            <a:gd name="T30" fmla="+- 0 2527 2460"/>
                            <a:gd name="T31" fmla="*/ T30 w 68"/>
                            <a:gd name="T32" fmla="*/ 33 h 34"/>
                            <a:gd name="T33" fmla="+- 0 2527 2460"/>
                            <a:gd name="T34" fmla="*/ T33 w 68"/>
                            <a:gd name="T35" fmla="*/ 11 h 34"/>
                            <a:gd name="T36" fmla="+- 0 2509 2460"/>
                            <a:gd name="T37" fmla="*/ T36 w 68"/>
                            <a:gd name="T38" fmla="*/ 11 h 34"/>
                            <a:gd name="T39" fmla="+- 0 2501 2460"/>
                            <a:gd name="T40" fmla="*/ T39 w 68"/>
                            <a:gd name="T41" fmla="*/ 11 h 34"/>
                            <a:gd name="T42" fmla="+- 0 2511 2460"/>
                            <a:gd name="T43" fmla="*/ T42 w 68"/>
                            <a:gd name="T44" fmla="*/ 25 h 34"/>
                            <a:gd name="T45" fmla="+- 0 2511 2460"/>
                            <a:gd name="T46" fmla="*/ T45 w 68"/>
                            <a:gd name="T47" fmla="*/ 25 h 34"/>
                            <a:gd name="T48" fmla="+- 0 2518 2460"/>
                            <a:gd name="T49" fmla="*/ T48 w 68"/>
                            <a:gd name="T50" fmla="*/ 14 h 34"/>
                            <a:gd name="T51" fmla="+- 0 2511 2460"/>
                            <a:gd name="T52" fmla="*/ T51 w 68"/>
                            <a:gd name="T53" fmla="*/ 14 h 34"/>
                            <a:gd name="T54" fmla="+- 0 2509 2460"/>
                            <a:gd name="T55" fmla="*/ T54 w 68"/>
                            <a:gd name="T56" fmla="*/ 11 h 34"/>
                            <a:gd name="T57" fmla="+- 0 2527 2460"/>
                            <a:gd name="T58" fmla="*/ T57 w 68"/>
                            <a:gd name="T59" fmla="*/ 0 h 34"/>
                            <a:gd name="T60" fmla="+- 0 2520 2460"/>
                            <a:gd name="T61" fmla="*/ T60 w 68"/>
                            <a:gd name="T62" fmla="*/ 0 h 34"/>
                            <a:gd name="T63" fmla="+- 0 2511 2460"/>
                            <a:gd name="T64" fmla="*/ T63 w 68"/>
                            <a:gd name="T65" fmla="*/ 14 h 34"/>
                            <a:gd name="T66" fmla="+- 0 2518 2460"/>
                            <a:gd name="T67" fmla="*/ T66 w 68"/>
                            <a:gd name="T68" fmla="*/ 14 h 34"/>
                            <a:gd name="T69" fmla="+- 0 2520 2460"/>
                            <a:gd name="T70" fmla="*/ T69 w 68"/>
                            <a:gd name="T71" fmla="*/ 11 h 34"/>
                            <a:gd name="T72" fmla="+- 0 2527 2460"/>
                            <a:gd name="T73" fmla="*/ T72 w 68"/>
                            <a:gd name="T74" fmla="*/ 11 h 34"/>
                            <a:gd name="T75" fmla="+- 0 2527 2460"/>
                            <a:gd name="T76" fmla="*/ T75 w 68"/>
                            <a:gd name="T77" fmla="*/ 0 h 34"/>
                            <a:gd name="T78" fmla="+- 0 2477 2460"/>
                            <a:gd name="T79" fmla="*/ T78 w 68"/>
                            <a:gd name="T80" fmla="*/ 7 h 34"/>
                            <a:gd name="T81" fmla="+- 0 2470 2460"/>
                            <a:gd name="T82" fmla="*/ T81 w 68"/>
                            <a:gd name="T83" fmla="*/ 7 h 34"/>
                            <a:gd name="T84" fmla="+- 0 2470 2460"/>
                            <a:gd name="T85" fmla="*/ T84 w 68"/>
                            <a:gd name="T86" fmla="*/ 33 h 34"/>
                            <a:gd name="T87" fmla="+- 0 2477 2460"/>
                            <a:gd name="T88" fmla="*/ T87 w 68"/>
                            <a:gd name="T89" fmla="*/ 33 h 34"/>
                            <a:gd name="T90" fmla="+- 0 2477 2460"/>
                            <a:gd name="T91" fmla="*/ T90 w 68"/>
                            <a:gd name="T92" fmla="*/ 7 h 34"/>
                            <a:gd name="T93" fmla="+- 0 2487 2460"/>
                            <a:gd name="T94" fmla="*/ T93 w 68"/>
                            <a:gd name="T95" fmla="*/ 0 h 34"/>
                            <a:gd name="T96" fmla="+- 0 2460 2460"/>
                            <a:gd name="T97" fmla="*/ T96 w 68"/>
                            <a:gd name="T98" fmla="*/ 0 h 34"/>
                            <a:gd name="T99" fmla="+- 0 2460 2460"/>
                            <a:gd name="T100" fmla="*/ T99 w 68"/>
                            <a:gd name="T101" fmla="*/ 7 h 34"/>
                            <a:gd name="T102" fmla="+- 0 2487 2460"/>
                            <a:gd name="T103" fmla="*/ T102 w 68"/>
                            <a:gd name="T104" fmla="*/ 7 h 34"/>
                            <a:gd name="T105" fmla="+- 0 2487 2460"/>
                            <a:gd name="T106" fmla="*/ T105 w 68"/>
                            <a:gd name="T107" fmla="*/ 0 h 34"/>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Lst>
                          <a:rect l="0" t="0" r="r" b="b"/>
                          <a:pathLst>
                            <a:path w="68" h="34">
                              <a:moveTo>
                                <a:pt x="42" y="0"/>
                              </a:moveTo>
                              <a:lnTo>
                                <a:pt x="34" y="0"/>
                              </a:lnTo>
                              <a:lnTo>
                                <a:pt x="34" y="33"/>
                              </a:lnTo>
                              <a:lnTo>
                                <a:pt x="41" y="33"/>
                              </a:lnTo>
                              <a:lnTo>
                                <a:pt x="41" y="11"/>
                              </a:lnTo>
                              <a:lnTo>
                                <a:pt x="49" y="11"/>
                              </a:lnTo>
                              <a:lnTo>
                                <a:pt x="42" y="0"/>
                              </a:lnTo>
                              <a:close/>
                              <a:moveTo>
                                <a:pt x="67" y="11"/>
                              </a:moveTo>
                              <a:lnTo>
                                <a:pt x="60" y="11"/>
                              </a:lnTo>
                              <a:lnTo>
                                <a:pt x="60" y="33"/>
                              </a:lnTo>
                              <a:lnTo>
                                <a:pt x="67" y="33"/>
                              </a:lnTo>
                              <a:lnTo>
                                <a:pt x="67" y="11"/>
                              </a:lnTo>
                              <a:close/>
                              <a:moveTo>
                                <a:pt x="49" y="11"/>
                              </a:moveTo>
                              <a:lnTo>
                                <a:pt x="41" y="11"/>
                              </a:lnTo>
                              <a:lnTo>
                                <a:pt x="51" y="25"/>
                              </a:lnTo>
                              <a:lnTo>
                                <a:pt x="58" y="14"/>
                              </a:lnTo>
                              <a:lnTo>
                                <a:pt x="51" y="14"/>
                              </a:lnTo>
                              <a:lnTo>
                                <a:pt x="49" y="11"/>
                              </a:lnTo>
                              <a:close/>
                              <a:moveTo>
                                <a:pt x="67" y="0"/>
                              </a:moveTo>
                              <a:lnTo>
                                <a:pt x="60" y="0"/>
                              </a:lnTo>
                              <a:lnTo>
                                <a:pt x="51" y="14"/>
                              </a:lnTo>
                              <a:lnTo>
                                <a:pt x="58" y="14"/>
                              </a:lnTo>
                              <a:lnTo>
                                <a:pt x="60" y="11"/>
                              </a:lnTo>
                              <a:lnTo>
                                <a:pt x="67" y="11"/>
                              </a:lnTo>
                              <a:lnTo>
                                <a:pt x="67" y="0"/>
                              </a:lnTo>
                              <a:close/>
                              <a:moveTo>
                                <a:pt x="17" y="7"/>
                              </a:moveTo>
                              <a:lnTo>
                                <a:pt x="10" y="7"/>
                              </a:lnTo>
                              <a:lnTo>
                                <a:pt x="10" y="33"/>
                              </a:lnTo>
                              <a:lnTo>
                                <a:pt x="17" y="33"/>
                              </a:lnTo>
                              <a:lnTo>
                                <a:pt x="17" y="7"/>
                              </a:lnTo>
                              <a:close/>
                              <a:moveTo>
                                <a:pt x="27" y="0"/>
                              </a:moveTo>
                              <a:lnTo>
                                <a:pt x="0" y="0"/>
                              </a:lnTo>
                              <a:lnTo>
                                <a:pt x="0" y="7"/>
                              </a:lnTo>
                              <a:lnTo>
                                <a:pt x="27" y="7"/>
                              </a:lnTo>
                              <a:lnTo>
                                <a:pt x="2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3FB7E4D" id="Group 1" o:spid="_x0000_s1026" style="width:126.4pt;height:24.8pt;mso-position-horizontal-relative:char;mso-position-vertical-relative:line" coordsize="2528,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">
              <v:shape id="AutoShape 2" o:spid="_x0000_s1027" style="position:absolute;left:2055;width:387;height:495;visibility:visible;mso-wrap-style:square;v-text-anchor:top" coordsize="38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" path="m182,94r-61,10l67,135,26,185,10,224,1,263,,304r6,42l23,395r28,41l89,467r48,21l174,494r37,-3l247,479r34,-20l280,458r107,l387,389r-194,l160,380,132,357,116,326r-5,-36l117,255r18,-30l152,209r19,-9l193,197r194,l387,124r-111,l264,118r-10,-7l243,106,182,94xm387,458r-107,l282,458r-1,1l281,481r2,3l387,484r,-26xm387,484r-7,l387,484xm280,458r1,1l282,458r-2,xm387,197r-194,l216,199r21,9l254,222r12,17l274,261r2,10l278,281r,9l276,310r-3,19l266,346r-11,16l227,383r-34,6l387,389r,-192xm281,r-6,l275,7r1,32l276,60r,64l387,124,387,,329,,281,xm387,r-9,l329,r58,xe" fillcolor="#010202" stroked="f">
                <v:path arrowok="t" o:connecttype="custom" o:connectlocs="121,104;26,185;1,263;6,346;51,436;137,488;211,491;281,459;387,458;193,389;132,357;111,290;135,225;171,200;387,197;276,124;254,111;182,94;280,458;281,459;283,484;387,458;380,484;387,484;281,459;280,458;193,197;237,208;266,239;276,271;278,290;273,329;255,362;193,389;387,197;275,0;276,39;276,124;387,0;281,0;378,0;387,0" o:connectangles="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633;top:93;width:395;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">
                <v:imagedata r:id="rId4" o:title=""/>
              </v:shape>
              <v:shape id="AutoShape 4" o:spid="_x0000_s1029" style="position:absolute;left:631;width:1010;height:496;visibility:visible;mso-wrap-style:square;v-text-anchor:top" coordsize="101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" path="m401,292l385,214,373,196,343,150,290,115r,178l289,312r-5,18l276,347r-30,31l208,390r-40,-7l134,358,115,322r-3,-40l124,244r25,-30l161,206r13,-6l187,197r14,-1l232,202r26,16l278,243r11,31l290,293r,-178l279,108,201,92r-79,16l58,150,16,213,,291r16,80l59,435r63,44l200,495r78,-16l342,436r30,-46l385,371r16,-79xm557,482l557,2,555,,447,r-4,l440,3r,480l442,484r112,l557,482xm1010,106r-2,-3l1008,102r-89,1l887,102r-2,5l801,329r-1,2l798,336r-3,-8l758,230,733,164,711,107r,-4l711,102r-5,l677,103r-34,l587,102r-2,2l679,329r29,70l743,482r3,2l752,484r90,l849,484r3,-2l854,476r32,-75l913,336r97,-230xe" fillcolor="#010202" stroked="f">
                <v:path arrowok="t" o:connecttype="custom" o:connectlocs="385,214;343,150;290,293;284,330;246,378;168,383;115,322;124,244;161,206;187,197;232,202;278,243;290,293;279,108;122,108;16,213;16,371;122,479;278,479;372,390;401,292;557,2;447,0;440,3;442,484;557,482;1008,103;919,103;885,107;800,331;795,328;733,164;711,103;706,102;643,103;585,104;708,399;746,484;842,484;849,484;854,476;913,336" o:connectangles="0,0,0,0,0,0,0,0,0,0,0,0,0,0,0,0,0,0,0,0,0,0,0,0,0,0,0,0,0,0,0,0,0,0,0,0,0,0,0,0,0,0"/>
              </v:shape>
              <v:shape id="Picture 5" o:spid="_x0000_s1030" type="#_x0000_t75" style="position:absolute;left:101;top:102;width:117;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">
                <v:imagedata r:id="rId5" o:title=""/>
              </v:shape>
              <v:shape id="Freeform 6" o:spid="_x0000_s1031" style="position:absolute;left:261;top:92;width:335;height:404;visibility:visible;mso-wrap-style:square;v-text-anchor:top" coordsize="335,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" path="m181,l106,12,54,46,18,110r-2,21l20,152r46,61l122,235r33,8l196,254r22,8l224,269r,20l216,294r-10,6l202,301r-30,4l143,298,119,281,102,256r-3,-8l94,250,5,289,,291r2,4l14,320r54,55l137,401r36,2l211,400r70,-26l324,325r10,-38l330,248,296,196,243,168,152,144r-10,-3l134,136r-7,-9l131,116r12,-11l164,100r22,1l205,108r15,12l232,139r,2l235,141r94,-38l328,100,321,85,260,23,222,6,181,xe" fillcolor="#010202" stroked="f">
                <v:path arrowok="t" o:connecttype="custom" o:connectlocs="181,92;106,104;54,138;18,202;16,223;20,244;66,305;122,327;155,335;196,346;218,354;224,361;224,381;216,386;206,392;202,393;172,397;143,390;119,373;102,348;99,340;94,342;5,381;0,383;2,387;14,412;68,467;137,493;173,495;211,492;281,466;324,417;334,379;330,340;296,288;243,260;152,236;142,233;134,228;127,219;131,208;143,197;164,192;186,193;205,200;220,212;232,231;232,233;235,233;329,195;328,192;321,177;260,115;222,98;181,92" o:connectangles="0,0,0,0,0,0,0,0,0,0,0,0,0,0,0,0,0,0,0,0,0,0,0,0,0,0,0,0,0,0,0,0,0,0,0,0,0,0,0,0,0,0,0,0,0,0,0,0,0,0,0,0,0,0,0"/>
              </v:shape>
              <v:shape id="Picture 7" o:spid="_x0000_s1032" type="#_x0000_t75" style="position:absolute;top:227;width:135;height: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">
                <v:imagedata r:id="rId6" o:title=""/>
              </v:shape>
              <v:shape id="AutoShape 8" o:spid="_x0000_s1033" style="position:absolute;left:2460;width:68;height:34;visibility:visible;mso-wrap-style:square;v-text-anchor:top" coordsize="6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" path="m42,l34,r,33l41,33r,-22l49,11,42,xm67,11r-7,l60,33r7,l67,11xm49,11r-8,l51,25,58,14r-7,l49,11xm67,l60,,51,14r7,l60,11r7,l67,xm17,7r-7,l10,33r7,l17,7xm27,l,,,7r27,l27,xe" fillcolor="#010202" stroked="f">
                <v:path arrowok="t" o:connecttype="custom" o:connectlocs="42,0;34,0;34,33;41,33;41,11;49,11;42,0;67,11;60,11;60,33;67,33;67,11;49,11;41,11;51,25;51,25;58,14;51,14;49,11;67,0;60,0;51,14;58,14;60,11;67,11;67,0;17,7;10,7;10,33;17,33;17,7;27,0;0,0;0,7;27,7;27,0" o:connectangles="0,0,0,0,0,0,0,0,0,0,0,0,0,0,0,0,0,0,0,0,0,0,0,0,0,0,0,0,0,0,0,0,0,0,0,0"/>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11E46"/>
    <w:multiLevelType w:val="hybridMultilevel"/>
    <w:tmpl w:val="4406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63534"/>
    <w:multiLevelType w:val="hybridMultilevel"/>
    <w:tmpl w:val="A068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51C95"/>
    <w:multiLevelType w:val="multilevel"/>
    <w:tmpl w:val="5222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6A2DD6"/>
    <w:multiLevelType w:val="multilevel"/>
    <w:tmpl w:val="3F7CF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4A0798"/>
    <w:multiLevelType w:val="hybridMultilevel"/>
    <w:tmpl w:val="FFC8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70628"/>
    <w:multiLevelType w:val="hybridMultilevel"/>
    <w:tmpl w:val="9984E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D16D4"/>
    <w:multiLevelType w:val="hybridMultilevel"/>
    <w:tmpl w:val="F7B0B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C76C4C"/>
    <w:multiLevelType w:val="multilevel"/>
    <w:tmpl w:val="E5D84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0414F9"/>
    <w:multiLevelType w:val="hybridMultilevel"/>
    <w:tmpl w:val="8EFAB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7B5DF3"/>
    <w:multiLevelType w:val="hybridMultilevel"/>
    <w:tmpl w:val="9BD6FDE8"/>
    <w:lvl w:ilvl="0" w:tplc="9B105E98">
      <w:start w:val="1"/>
      <w:numFmt w:val="bullet"/>
      <w:lvlText w:val=""/>
      <w:lvlJc w:val="left"/>
      <w:pPr>
        <w:tabs>
          <w:tab w:val="num" w:pos="360"/>
        </w:tabs>
        <w:ind w:left="360" w:hanging="360"/>
      </w:pPr>
      <w:rPr>
        <w:rFonts w:ascii="Symbol" w:hAnsi="Symbol" w:hint="default"/>
        <w:sz w:val="28"/>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DD32A6B"/>
    <w:multiLevelType w:val="multilevel"/>
    <w:tmpl w:val="0A72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C91429"/>
    <w:multiLevelType w:val="hybridMultilevel"/>
    <w:tmpl w:val="B740B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956B2"/>
    <w:multiLevelType w:val="hybridMultilevel"/>
    <w:tmpl w:val="5F7A2602"/>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360"/>
        </w:tabs>
        <w:ind w:left="-360" w:hanging="360"/>
      </w:pPr>
      <w:rPr>
        <w:rFonts w:ascii="Courier New" w:hAnsi="Courier New" w:cs="Times New Roman"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1080"/>
        </w:tabs>
        <w:ind w:left="1080" w:hanging="360"/>
      </w:pPr>
      <w:rPr>
        <w:rFonts w:ascii="Symbol" w:hAnsi="Symbol" w:hint="default"/>
      </w:rPr>
    </w:lvl>
    <w:lvl w:ilvl="4" w:tplc="04090003">
      <w:start w:val="1"/>
      <w:numFmt w:val="bullet"/>
      <w:lvlText w:val="o"/>
      <w:lvlJc w:val="left"/>
      <w:pPr>
        <w:tabs>
          <w:tab w:val="num" w:pos="1800"/>
        </w:tabs>
        <w:ind w:left="1800" w:hanging="360"/>
      </w:pPr>
      <w:rPr>
        <w:rFonts w:ascii="Courier New" w:hAnsi="Courier New" w:cs="Times New Roman" w:hint="default"/>
      </w:rPr>
    </w:lvl>
    <w:lvl w:ilvl="5" w:tplc="04090005">
      <w:start w:val="1"/>
      <w:numFmt w:val="bullet"/>
      <w:lvlText w:val=""/>
      <w:lvlJc w:val="left"/>
      <w:pPr>
        <w:tabs>
          <w:tab w:val="num" w:pos="2520"/>
        </w:tabs>
        <w:ind w:left="2520" w:hanging="360"/>
      </w:pPr>
      <w:rPr>
        <w:rFonts w:ascii="Wingdings" w:hAnsi="Wingdings" w:hint="default"/>
      </w:rPr>
    </w:lvl>
    <w:lvl w:ilvl="6" w:tplc="04090001">
      <w:start w:val="1"/>
      <w:numFmt w:val="bullet"/>
      <w:lvlText w:val=""/>
      <w:lvlJc w:val="left"/>
      <w:pPr>
        <w:tabs>
          <w:tab w:val="num" w:pos="3240"/>
        </w:tabs>
        <w:ind w:left="3240" w:hanging="360"/>
      </w:pPr>
      <w:rPr>
        <w:rFonts w:ascii="Symbol" w:hAnsi="Symbol" w:hint="default"/>
      </w:rPr>
    </w:lvl>
    <w:lvl w:ilvl="7" w:tplc="04090003">
      <w:start w:val="1"/>
      <w:numFmt w:val="bullet"/>
      <w:lvlText w:val="o"/>
      <w:lvlJc w:val="left"/>
      <w:pPr>
        <w:tabs>
          <w:tab w:val="num" w:pos="3960"/>
        </w:tabs>
        <w:ind w:left="3960" w:hanging="360"/>
      </w:pPr>
      <w:rPr>
        <w:rFonts w:ascii="Courier New" w:hAnsi="Courier New" w:cs="Times New Roman" w:hint="default"/>
      </w:rPr>
    </w:lvl>
    <w:lvl w:ilvl="8" w:tplc="04090005">
      <w:start w:val="1"/>
      <w:numFmt w:val="bullet"/>
      <w:lvlText w:val=""/>
      <w:lvlJc w:val="left"/>
      <w:pPr>
        <w:tabs>
          <w:tab w:val="num" w:pos="4680"/>
        </w:tabs>
        <w:ind w:left="4680" w:hanging="360"/>
      </w:pPr>
      <w:rPr>
        <w:rFonts w:ascii="Wingdings" w:hAnsi="Wingdings" w:hint="default"/>
      </w:rPr>
    </w:lvl>
  </w:abstractNum>
  <w:abstractNum w:abstractNumId="13" w15:restartNumberingAfterBreak="0">
    <w:nsid w:val="313C7D35"/>
    <w:multiLevelType w:val="hybridMultilevel"/>
    <w:tmpl w:val="58DC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B207E"/>
    <w:multiLevelType w:val="multilevel"/>
    <w:tmpl w:val="8CA07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662933"/>
    <w:multiLevelType w:val="multilevel"/>
    <w:tmpl w:val="68B08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4337E2"/>
    <w:multiLevelType w:val="multilevel"/>
    <w:tmpl w:val="30B8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834E6B"/>
    <w:multiLevelType w:val="hybridMultilevel"/>
    <w:tmpl w:val="468AB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A5704F"/>
    <w:multiLevelType w:val="hybridMultilevel"/>
    <w:tmpl w:val="B2E0C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B6F0015"/>
    <w:multiLevelType w:val="multilevel"/>
    <w:tmpl w:val="97284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3A6131"/>
    <w:multiLevelType w:val="multilevel"/>
    <w:tmpl w:val="D7161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806FF4"/>
    <w:multiLevelType w:val="multilevel"/>
    <w:tmpl w:val="7596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9C29CF"/>
    <w:multiLevelType w:val="multilevel"/>
    <w:tmpl w:val="4726F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675E7A"/>
    <w:multiLevelType w:val="hybridMultilevel"/>
    <w:tmpl w:val="52B423F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D0A7994"/>
    <w:multiLevelType w:val="hybridMultilevel"/>
    <w:tmpl w:val="F184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1E272C"/>
    <w:multiLevelType w:val="multilevel"/>
    <w:tmpl w:val="094E4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206C8F"/>
    <w:multiLevelType w:val="multilevel"/>
    <w:tmpl w:val="0F7C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284E51"/>
    <w:multiLevelType w:val="multilevel"/>
    <w:tmpl w:val="5BDEB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CD7FBE"/>
    <w:multiLevelType w:val="multilevel"/>
    <w:tmpl w:val="E1DC6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101CE5"/>
    <w:multiLevelType w:val="hybridMultilevel"/>
    <w:tmpl w:val="6FD25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638B8"/>
    <w:multiLevelType w:val="multilevel"/>
    <w:tmpl w:val="48D6A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
  </w:num>
  <w:num w:numId="3">
    <w:abstractNumId w:val="8"/>
  </w:num>
  <w:num w:numId="4">
    <w:abstractNumId w:val="18"/>
  </w:num>
  <w:num w:numId="5">
    <w:abstractNumId w:val="22"/>
  </w:num>
  <w:num w:numId="6">
    <w:abstractNumId w:val="27"/>
  </w:num>
  <w:num w:numId="7">
    <w:abstractNumId w:val="23"/>
  </w:num>
  <w:num w:numId="8">
    <w:abstractNumId w:val="24"/>
  </w:num>
  <w:num w:numId="9">
    <w:abstractNumId w:val="9"/>
  </w:num>
  <w:num w:numId="10">
    <w:abstractNumId w:val="13"/>
  </w:num>
  <w:num w:numId="11">
    <w:abstractNumId w:val="0"/>
  </w:num>
  <w:num w:numId="12">
    <w:abstractNumId w:val="21"/>
  </w:num>
  <w:num w:numId="13">
    <w:abstractNumId w:val="2"/>
  </w:num>
  <w:num w:numId="14">
    <w:abstractNumId w:val="20"/>
  </w:num>
  <w:num w:numId="15">
    <w:abstractNumId w:val="26"/>
  </w:num>
  <w:num w:numId="16">
    <w:abstractNumId w:val="16"/>
  </w:num>
  <w:num w:numId="17">
    <w:abstractNumId w:val="7"/>
  </w:num>
  <w:num w:numId="18">
    <w:abstractNumId w:val="19"/>
  </w:num>
  <w:num w:numId="19">
    <w:abstractNumId w:val="30"/>
  </w:num>
  <w:num w:numId="20">
    <w:abstractNumId w:val="15"/>
  </w:num>
  <w:num w:numId="21">
    <w:abstractNumId w:val="10"/>
  </w:num>
  <w:num w:numId="22">
    <w:abstractNumId w:val="25"/>
  </w:num>
  <w:num w:numId="23">
    <w:abstractNumId w:val="28"/>
  </w:num>
  <w:num w:numId="24">
    <w:abstractNumId w:val="3"/>
  </w:num>
  <w:num w:numId="25">
    <w:abstractNumId w:val="12"/>
  </w:num>
  <w:num w:numId="26">
    <w:abstractNumId w:val="11"/>
  </w:num>
  <w:num w:numId="27">
    <w:abstractNumId w:val="29"/>
  </w:num>
  <w:num w:numId="28">
    <w:abstractNumId w:val="6"/>
  </w:num>
  <w:num w:numId="29">
    <w:abstractNumId w:val="5"/>
  </w:num>
  <w:num w:numId="30">
    <w:abstractNumId w:val="4"/>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NDYyMzO2NDY3NDZW0lEKTi0uzszPAykwrAUAR6b4cywAAAA="/>
  </w:docVars>
  <w:rsids>
    <w:rsidRoot w:val="00F32B67"/>
    <w:rsid w:val="0000596B"/>
    <w:rsid w:val="00015E5E"/>
    <w:rsid w:val="00024809"/>
    <w:rsid w:val="0003608D"/>
    <w:rsid w:val="00042BE8"/>
    <w:rsid w:val="00080EEA"/>
    <w:rsid w:val="0008384F"/>
    <w:rsid w:val="000F1A06"/>
    <w:rsid w:val="00104FD3"/>
    <w:rsid w:val="00110F32"/>
    <w:rsid w:val="00111285"/>
    <w:rsid w:val="001154BF"/>
    <w:rsid w:val="0012044A"/>
    <w:rsid w:val="0012554C"/>
    <w:rsid w:val="00165B7C"/>
    <w:rsid w:val="00191583"/>
    <w:rsid w:val="001936A9"/>
    <w:rsid w:val="001C3259"/>
    <w:rsid w:val="001F2580"/>
    <w:rsid w:val="0028479A"/>
    <w:rsid w:val="002B363E"/>
    <w:rsid w:val="002C1A07"/>
    <w:rsid w:val="003005F2"/>
    <w:rsid w:val="00301C86"/>
    <w:rsid w:val="00341E5C"/>
    <w:rsid w:val="003F2339"/>
    <w:rsid w:val="00417476"/>
    <w:rsid w:val="004252A2"/>
    <w:rsid w:val="004255A4"/>
    <w:rsid w:val="00426C42"/>
    <w:rsid w:val="00465C14"/>
    <w:rsid w:val="004679A5"/>
    <w:rsid w:val="00485530"/>
    <w:rsid w:val="004A2F38"/>
    <w:rsid w:val="004A669E"/>
    <w:rsid w:val="004B23E9"/>
    <w:rsid w:val="00552B39"/>
    <w:rsid w:val="00565D24"/>
    <w:rsid w:val="00584CCF"/>
    <w:rsid w:val="005A0C0D"/>
    <w:rsid w:val="005A7042"/>
    <w:rsid w:val="005B4C85"/>
    <w:rsid w:val="005C1589"/>
    <w:rsid w:val="005D6E92"/>
    <w:rsid w:val="00613C1B"/>
    <w:rsid w:val="00624DF9"/>
    <w:rsid w:val="00643E3F"/>
    <w:rsid w:val="00647AD8"/>
    <w:rsid w:val="00682DE5"/>
    <w:rsid w:val="006B1B86"/>
    <w:rsid w:val="006B5A11"/>
    <w:rsid w:val="006E3850"/>
    <w:rsid w:val="00715437"/>
    <w:rsid w:val="00722A11"/>
    <w:rsid w:val="0073650C"/>
    <w:rsid w:val="007965B2"/>
    <w:rsid w:val="007A34E9"/>
    <w:rsid w:val="007A6234"/>
    <w:rsid w:val="007B16DE"/>
    <w:rsid w:val="008007F0"/>
    <w:rsid w:val="008051E2"/>
    <w:rsid w:val="00811328"/>
    <w:rsid w:val="008202E3"/>
    <w:rsid w:val="00837304"/>
    <w:rsid w:val="00853609"/>
    <w:rsid w:val="008A6CE3"/>
    <w:rsid w:val="00915FFA"/>
    <w:rsid w:val="00916446"/>
    <w:rsid w:val="0096481B"/>
    <w:rsid w:val="009854EB"/>
    <w:rsid w:val="009C0F9D"/>
    <w:rsid w:val="009E4875"/>
    <w:rsid w:val="00A20788"/>
    <w:rsid w:val="00A33072"/>
    <w:rsid w:val="00A36572"/>
    <w:rsid w:val="00A41936"/>
    <w:rsid w:val="00A65C86"/>
    <w:rsid w:val="00A7115E"/>
    <w:rsid w:val="00A847EF"/>
    <w:rsid w:val="00A954FD"/>
    <w:rsid w:val="00AC4F6C"/>
    <w:rsid w:val="00B6404B"/>
    <w:rsid w:val="00BA38E7"/>
    <w:rsid w:val="00BB0E88"/>
    <w:rsid w:val="00BC5336"/>
    <w:rsid w:val="00BE0A74"/>
    <w:rsid w:val="00C00DE9"/>
    <w:rsid w:val="00C06028"/>
    <w:rsid w:val="00C20C4B"/>
    <w:rsid w:val="00C22AAD"/>
    <w:rsid w:val="00C234E6"/>
    <w:rsid w:val="00C34509"/>
    <w:rsid w:val="00CB4114"/>
    <w:rsid w:val="00CE209E"/>
    <w:rsid w:val="00D20462"/>
    <w:rsid w:val="00D37173"/>
    <w:rsid w:val="00D4367D"/>
    <w:rsid w:val="00D4595B"/>
    <w:rsid w:val="00D576D9"/>
    <w:rsid w:val="00D7061B"/>
    <w:rsid w:val="00D916A9"/>
    <w:rsid w:val="00D92453"/>
    <w:rsid w:val="00DA62B1"/>
    <w:rsid w:val="00DB5407"/>
    <w:rsid w:val="00DD40ED"/>
    <w:rsid w:val="00E136A1"/>
    <w:rsid w:val="00E13C29"/>
    <w:rsid w:val="00E15E13"/>
    <w:rsid w:val="00E15E46"/>
    <w:rsid w:val="00E22F99"/>
    <w:rsid w:val="00E26553"/>
    <w:rsid w:val="00E540EB"/>
    <w:rsid w:val="00E63679"/>
    <w:rsid w:val="00E72215"/>
    <w:rsid w:val="00EC50EC"/>
    <w:rsid w:val="00EE4968"/>
    <w:rsid w:val="00EF23EA"/>
    <w:rsid w:val="00EF2523"/>
    <w:rsid w:val="00EF63C9"/>
    <w:rsid w:val="00F20865"/>
    <w:rsid w:val="00F32B67"/>
    <w:rsid w:val="00F56EF5"/>
    <w:rsid w:val="00F7580F"/>
    <w:rsid w:val="00F848DF"/>
    <w:rsid w:val="00FA0643"/>
    <w:rsid w:val="00FB1D22"/>
    <w:rsid w:val="00FD3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841F004"/>
  <w15:docId w15:val="{FB751AD2-B6C0-4E89-AA62-34D4AEE5A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anrope" w:eastAsia="Manrope" w:hAnsi="Manrope" w:cs="Manrope"/>
    </w:rPr>
  </w:style>
  <w:style w:type="paragraph" w:styleId="Heading2">
    <w:name w:val="heading 2"/>
    <w:basedOn w:val="Normal"/>
    <w:link w:val="Heading2Char"/>
    <w:uiPriority w:val="9"/>
    <w:qFormat/>
    <w:rsid w:val="0028479A"/>
    <w:pPr>
      <w:widowControl/>
      <w:autoSpaceDE/>
      <w:autoSpaceDN/>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line="268" w:lineRule="exact"/>
      <w:ind w:right="117"/>
      <w:jc w:val="right"/>
    </w:pPr>
    <w:rPr>
      <w:b/>
      <w:bCs/>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customStyle="1" w:styleId="expandableparagraph">
    <w:name w:val="expandable__paragraph"/>
    <w:basedOn w:val="Normal"/>
    <w:rsid w:val="006B5A11"/>
    <w:pPr>
      <w:widowControl/>
      <w:autoSpaceDE/>
      <w:autoSpaceDN/>
      <w:spacing w:before="100" w:beforeAutospacing="1" w:after="100" w:afterAutospacing="1"/>
    </w:pPr>
    <w:rPr>
      <w:rFonts w:ascii="Calibri" w:eastAsia="Times New Roman" w:hAnsi="Calibri" w:cs="Calibri"/>
    </w:rPr>
  </w:style>
  <w:style w:type="paragraph" w:styleId="Header">
    <w:name w:val="header"/>
    <w:basedOn w:val="Normal"/>
    <w:link w:val="HeaderChar"/>
    <w:uiPriority w:val="99"/>
    <w:unhideWhenUsed/>
    <w:rsid w:val="006B5A11"/>
    <w:pPr>
      <w:tabs>
        <w:tab w:val="center" w:pos="4680"/>
        <w:tab w:val="right" w:pos="9360"/>
      </w:tabs>
    </w:pPr>
  </w:style>
  <w:style w:type="character" w:customStyle="1" w:styleId="HeaderChar">
    <w:name w:val="Header Char"/>
    <w:basedOn w:val="DefaultParagraphFont"/>
    <w:link w:val="Header"/>
    <w:uiPriority w:val="99"/>
    <w:rsid w:val="006B5A11"/>
    <w:rPr>
      <w:rFonts w:ascii="Manrope" w:eastAsia="Manrope" w:hAnsi="Manrope" w:cs="Manrope"/>
    </w:rPr>
  </w:style>
  <w:style w:type="paragraph" w:styleId="Footer">
    <w:name w:val="footer"/>
    <w:basedOn w:val="Normal"/>
    <w:link w:val="FooterChar"/>
    <w:uiPriority w:val="99"/>
    <w:unhideWhenUsed/>
    <w:rsid w:val="006B5A11"/>
    <w:pPr>
      <w:tabs>
        <w:tab w:val="center" w:pos="4680"/>
        <w:tab w:val="right" w:pos="9360"/>
      </w:tabs>
    </w:pPr>
  </w:style>
  <w:style w:type="character" w:customStyle="1" w:styleId="FooterChar">
    <w:name w:val="Footer Char"/>
    <w:basedOn w:val="DefaultParagraphFont"/>
    <w:link w:val="Footer"/>
    <w:uiPriority w:val="99"/>
    <w:rsid w:val="006B5A11"/>
    <w:rPr>
      <w:rFonts w:ascii="Manrope" w:eastAsia="Manrope" w:hAnsi="Manrope" w:cs="Manrope"/>
    </w:rPr>
  </w:style>
  <w:style w:type="character" w:styleId="Hyperlink">
    <w:name w:val="Hyperlink"/>
    <w:basedOn w:val="DefaultParagraphFont"/>
    <w:uiPriority w:val="99"/>
    <w:unhideWhenUsed/>
    <w:rsid w:val="006B5A11"/>
    <w:rPr>
      <w:color w:val="0000FF" w:themeColor="hyperlink"/>
      <w:u w:val="single"/>
    </w:rPr>
  </w:style>
  <w:style w:type="character" w:styleId="UnresolvedMention">
    <w:name w:val="Unresolved Mention"/>
    <w:basedOn w:val="DefaultParagraphFont"/>
    <w:uiPriority w:val="99"/>
    <w:semiHidden/>
    <w:unhideWhenUsed/>
    <w:rsid w:val="006B5A11"/>
    <w:rPr>
      <w:color w:val="605E5C"/>
      <w:shd w:val="clear" w:color="auto" w:fill="E1DFDD"/>
    </w:rPr>
  </w:style>
  <w:style w:type="paragraph" w:styleId="BalloonText">
    <w:name w:val="Balloon Text"/>
    <w:basedOn w:val="Normal"/>
    <w:link w:val="BalloonTextChar"/>
    <w:uiPriority w:val="99"/>
    <w:semiHidden/>
    <w:unhideWhenUsed/>
    <w:rsid w:val="00C00D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DE9"/>
    <w:rPr>
      <w:rFonts w:ascii="Segoe UI" w:eastAsia="Manrope" w:hAnsi="Segoe UI" w:cs="Segoe UI"/>
      <w:sz w:val="18"/>
      <w:szCs w:val="18"/>
    </w:rPr>
  </w:style>
  <w:style w:type="character" w:customStyle="1" w:styleId="Heading2Char">
    <w:name w:val="Heading 2 Char"/>
    <w:basedOn w:val="DefaultParagraphFont"/>
    <w:link w:val="Heading2"/>
    <w:uiPriority w:val="9"/>
    <w:rsid w:val="0028479A"/>
    <w:rPr>
      <w:rFonts w:ascii="Times New Roman" w:eastAsia="Times New Roman" w:hAnsi="Times New Roman" w:cs="Times New Roman"/>
      <w:b/>
      <w:bCs/>
      <w:sz w:val="36"/>
      <w:szCs w:val="36"/>
    </w:rPr>
  </w:style>
  <w:style w:type="paragraph" w:styleId="BodyText3">
    <w:name w:val="Body Text 3"/>
    <w:basedOn w:val="Normal"/>
    <w:link w:val="BodyText3Char"/>
    <w:uiPriority w:val="99"/>
    <w:semiHidden/>
    <w:unhideWhenUsed/>
    <w:rsid w:val="00042BE8"/>
    <w:pPr>
      <w:spacing w:after="120"/>
    </w:pPr>
    <w:rPr>
      <w:sz w:val="16"/>
      <w:szCs w:val="16"/>
    </w:rPr>
  </w:style>
  <w:style w:type="character" w:customStyle="1" w:styleId="BodyText3Char">
    <w:name w:val="Body Text 3 Char"/>
    <w:basedOn w:val="DefaultParagraphFont"/>
    <w:link w:val="BodyText3"/>
    <w:uiPriority w:val="99"/>
    <w:semiHidden/>
    <w:rsid w:val="00042BE8"/>
    <w:rPr>
      <w:rFonts w:ascii="Manrope" w:eastAsia="Manrope" w:hAnsi="Manrope" w:cs="Manrope"/>
      <w:sz w:val="16"/>
      <w:szCs w:val="16"/>
    </w:rPr>
  </w:style>
  <w:style w:type="paragraph" w:styleId="NormalWeb">
    <w:name w:val="Normal (Web)"/>
    <w:basedOn w:val="Normal"/>
    <w:uiPriority w:val="99"/>
    <w:semiHidden/>
    <w:unhideWhenUsed/>
    <w:rsid w:val="0019158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50239">
      <w:bodyDiv w:val="1"/>
      <w:marLeft w:val="0"/>
      <w:marRight w:val="0"/>
      <w:marTop w:val="0"/>
      <w:marBottom w:val="0"/>
      <w:divBdr>
        <w:top w:val="none" w:sz="0" w:space="0" w:color="auto"/>
        <w:left w:val="none" w:sz="0" w:space="0" w:color="auto"/>
        <w:bottom w:val="none" w:sz="0" w:space="0" w:color="auto"/>
        <w:right w:val="none" w:sz="0" w:space="0" w:color="auto"/>
      </w:divBdr>
    </w:div>
    <w:div w:id="67116508">
      <w:bodyDiv w:val="1"/>
      <w:marLeft w:val="0"/>
      <w:marRight w:val="0"/>
      <w:marTop w:val="0"/>
      <w:marBottom w:val="0"/>
      <w:divBdr>
        <w:top w:val="none" w:sz="0" w:space="0" w:color="auto"/>
        <w:left w:val="none" w:sz="0" w:space="0" w:color="auto"/>
        <w:bottom w:val="none" w:sz="0" w:space="0" w:color="auto"/>
        <w:right w:val="none" w:sz="0" w:space="0" w:color="auto"/>
      </w:divBdr>
    </w:div>
    <w:div w:id="163011280">
      <w:bodyDiv w:val="1"/>
      <w:marLeft w:val="0"/>
      <w:marRight w:val="0"/>
      <w:marTop w:val="0"/>
      <w:marBottom w:val="0"/>
      <w:divBdr>
        <w:top w:val="none" w:sz="0" w:space="0" w:color="auto"/>
        <w:left w:val="none" w:sz="0" w:space="0" w:color="auto"/>
        <w:bottom w:val="none" w:sz="0" w:space="0" w:color="auto"/>
        <w:right w:val="none" w:sz="0" w:space="0" w:color="auto"/>
      </w:divBdr>
    </w:div>
    <w:div w:id="193999466">
      <w:bodyDiv w:val="1"/>
      <w:marLeft w:val="0"/>
      <w:marRight w:val="0"/>
      <w:marTop w:val="0"/>
      <w:marBottom w:val="0"/>
      <w:divBdr>
        <w:top w:val="none" w:sz="0" w:space="0" w:color="auto"/>
        <w:left w:val="none" w:sz="0" w:space="0" w:color="auto"/>
        <w:bottom w:val="none" w:sz="0" w:space="0" w:color="auto"/>
        <w:right w:val="none" w:sz="0" w:space="0" w:color="auto"/>
      </w:divBdr>
    </w:div>
    <w:div w:id="201138781">
      <w:bodyDiv w:val="1"/>
      <w:marLeft w:val="0"/>
      <w:marRight w:val="0"/>
      <w:marTop w:val="0"/>
      <w:marBottom w:val="0"/>
      <w:divBdr>
        <w:top w:val="none" w:sz="0" w:space="0" w:color="auto"/>
        <w:left w:val="none" w:sz="0" w:space="0" w:color="auto"/>
        <w:bottom w:val="none" w:sz="0" w:space="0" w:color="auto"/>
        <w:right w:val="none" w:sz="0" w:space="0" w:color="auto"/>
      </w:divBdr>
    </w:div>
    <w:div w:id="312029043">
      <w:bodyDiv w:val="1"/>
      <w:marLeft w:val="0"/>
      <w:marRight w:val="0"/>
      <w:marTop w:val="0"/>
      <w:marBottom w:val="0"/>
      <w:divBdr>
        <w:top w:val="none" w:sz="0" w:space="0" w:color="auto"/>
        <w:left w:val="none" w:sz="0" w:space="0" w:color="auto"/>
        <w:bottom w:val="none" w:sz="0" w:space="0" w:color="auto"/>
        <w:right w:val="none" w:sz="0" w:space="0" w:color="auto"/>
      </w:divBdr>
    </w:div>
    <w:div w:id="500047425">
      <w:bodyDiv w:val="1"/>
      <w:marLeft w:val="0"/>
      <w:marRight w:val="0"/>
      <w:marTop w:val="0"/>
      <w:marBottom w:val="0"/>
      <w:divBdr>
        <w:top w:val="none" w:sz="0" w:space="0" w:color="auto"/>
        <w:left w:val="none" w:sz="0" w:space="0" w:color="auto"/>
        <w:bottom w:val="none" w:sz="0" w:space="0" w:color="auto"/>
        <w:right w:val="none" w:sz="0" w:space="0" w:color="auto"/>
      </w:divBdr>
    </w:div>
    <w:div w:id="711031224">
      <w:bodyDiv w:val="1"/>
      <w:marLeft w:val="0"/>
      <w:marRight w:val="0"/>
      <w:marTop w:val="0"/>
      <w:marBottom w:val="0"/>
      <w:divBdr>
        <w:top w:val="none" w:sz="0" w:space="0" w:color="auto"/>
        <w:left w:val="none" w:sz="0" w:space="0" w:color="auto"/>
        <w:bottom w:val="none" w:sz="0" w:space="0" w:color="auto"/>
        <w:right w:val="none" w:sz="0" w:space="0" w:color="auto"/>
      </w:divBdr>
    </w:div>
    <w:div w:id="887381117">
      <w:bodyDiv w:val="1"/>
      <w:marLeft w:val="0"/>
      <w:marRight w:val="0"/>
      <w:marTop w:val="0"/>
      <w:marBottom w:val="0"/>
      <w:divBdr>
        <w:top w:val="none" w:sz="0" w:space="0" w:color="auto"/>
        <w:left w:val="none" w:sz="0" w:space="0" w:color="auto"/>
        <w:bottom w:val="none" w:sz="0" w:space="0" w:color="auto"/>
        <w:right w:val="none" w:sz="0" w:space="0" w:color="auto"/>
      </w:divBdr>
    </w:div>
    <w:div w:id="963459785">
      <w:bodyDiv w:val="1"/>
      <w:marLeft w:val="0"/>
      <w:marRight w:val="0"/>
      <w:marTop w:val="0"/>
      <w:marBottom w:val="0"/>
      <w:divBdr>
        <w:top w:val="none" w:sz="0" w:space="0" w:color="auto"/>
        <w:left w:val="none" w:sz="0" w:space="0" w:color="auto"/>
        <w:bottom w:val="none" w:sz="0" w:space="0" w:color="auto"/>
        <w:right w:val="none" w:sz="0" w:space="0" w:color="auto"/>
      </w:divBdr>
    </w:div>
    <w:div w:id="1525092420">
      <w:bodyDiv w:val="1"/>
      <w:marLeft w:val="0"/>
      <w:marRight w:val="0"/>
      <w:marTop w:val="0"/>
      <w:marBottom w:val="0"/>
      <w:divBdr>
        <w:top w:val="none" w:sz="0" w:space="0" w:color="auto"/>
        <w:left w:val="none" w:sz="0" w:space="0" w:color="auto"/>
        <w:bottom w:val="none" w:sz="0" w:space="0" w:color="auto"/>
        <w:right w:val="none" w:sz="0" w:space="0" w:color="auto"/>
      </w:divBdr>
    </w:div>
    <w:div w:id="1607884223">
      <w:bodyDiv w:val="1"/>
      <w:marLeft w:val="0"/>
      <w:marRight w:val="0"/>
      <w:marTop w:val="0"/>
      <w:marBottom w:val="0"/>
      <w:divBdr>
        <w:top w:val="none" w:sz="0" w:space="0" w:color="auto"/>
        <w:left w:val="none" w:sz="0" w:space="0" w:color="auto"/>
        <w:bottom w:val="none" w:sz="0" w:space="0" w:color="auto"/>
        <w:right w:val="none" w:sz="0" w:space="0" w:color="auto"/>
      </w:divBdr>
    </w:div>
    <w:div w:id="1942446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solvedhcm.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23618A-5757-4FD2-BA30-8EE956359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08</Words>
  <Characters>347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her, Amy M.</dc:creator>
  <cp:lastModifiedBy>Szczepanski, Kayla N</cp:lastModifiedBy>
  <cp:revision>6</cp:revision>
  <dcterms:created xsi:type="dcterms:W3CDTF">2021-10-07T17:11:00Z</dcterms:created>
  <dcterms:modified xsi:type="dcterms:W3CDTF">2021-10-07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30T00:00:00Z</vt:filetime>
  </property>
  <property fmtid="{D5CDD505-2E9C-101B-9397-08002B2CF9AE}" pid="3" name="Creator">
    <vt:lpwstr>Adobe InDesign 15.1 (Macintosh)</vt:lpwstr>
  </property>
  <property fmtid="{D5CDD505-2E9C-101B-9397-08002B2CF9AE}" pid="4" name="LastSaved">
    <vt:filetime>2020-10-05T00:00:00Z</vt:filetime>
  </property>
</Properties>
</file>